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ABF0168" w14:textId="61381987" w:rsidR="006D767F" w:rsidRDefault="00D57342" w:rsidP="00D57342">
      <w:pPr>
        <w:spacing w:beforeLines="200" w:before="624" w:afterLines="200" w:after="624"/>
        <w:rPr>
          <w:rFonts w:ascii="黑体" w:eastAsia="黑体" w:hAnsi="黑体"/>
          <w:sz w:val="44"/>
          <w:szCs w:val="44"/>
        </w:rPr>
      </w:pPr>
      <w:r w:rsidRPr="00D57342">
        <w:rPr>
          <w:noProof/>
        </w:rPr>
        <w:drawing>
          <wp:anchor distT="0" distB="0" distL="114300" distR="114300" simplePos="0" relativeHeight="251658240" behindDoc="0" locked="0" layoutInCell="1" allowOverlap="1" wp14:anchorId="4A3D75BC" wp14:editId="13D5776F">
            <wp:simplePos x="0" y="0"/>
            <wp:positionH relativeFrom="column">
              <wp:posOffset>4537489</wp:posOffset>
            </wp:positionH>
            <wp:positionV relativeFrom="paragraph">
              <wp:posOffset>142184</wp:posOffset>
            </wp:positionV>
            <wp:extent cx="1003300" cy="1003300"/>
            <wp:effectExtent l="0" t="0" r="6350" b="6350"/>
            <wp:wrapTopAndBottom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03300" cy="100330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6C6B5FAF" w14:textId="06CA522A" w:rsidR="006B6B95" w:rsidRDefault="003812B2" w:rsidP="006D767F">
      <w:pPr>
        <w:spacing w:beforeLines="200" w:before="624" w:afterLines="200" w:after="624"/>
        <w:jc w:val="center"/>
        <w:rPr>
          <w:rFonts w:ascii="黑体" w:eastAsia="黑体" w:hAnsi="黑体"/>
          <w:sz w:val="44"/>
          <w:szCs w:val="44"/>
        </w:rPr>
      </w:pPr>
      <w:r>
        <w:rPr>
          <w:rFonts w:ascii="黑体" w:eastAsia="黑体" w:hAnsi="黑体" w:hint="eastAsia"/>
          <w:sz w:val="44"/>
          <w:szCs w:val="44"/>
        </w:rPr>
        <w:t>系统分析与设计课程设计</w:t>
      </w:r>
      <w:r w:rsidR="006D767F" w:rsidRPr="006D767F">
        <w:rPr>
          <w:rFonts w:ascii="黑体" w:eastAsia="黑体" w:hAnsi="黑体" w:hint="eastAsia"/>
          <w:sz w:val="44"/>
          <w:szCs w:val="44"/>
        </w:rPr>
        <w:t>实验报告</w:t>
      </w:r>
    </w:p>
    <w:p w14:paraId="5A93C68E" w14:textId="72351378" w:rsidR="006D767F" w:rsidRDefault="006D767F" w:rsidP="006D767F">
      <w:pPr>
        <w:spacing w:beforeLines="200" w:before="624" w:afterLines="200" w:after="624"/>
        <w:jc w:val="center"/>
        <w:rPr>
          <w:rFonts w:ascii="黑体" w:eastAsia="黑体" w:hAnsi="黑体"/>
          <w:sz w:val="44"/>
          <w:szCs w:val="44"/>
        </w:rPr>
      </w:pPr>
    </w:p>
    <w:p w14:paraId="7938D348" w14:textId="4D9742C2" w:rsidR="006D767F" w:rsidRDefault="006D767F" w:rsidP="006D767F">
      <w:pPr>
        <w:spacing w:beforeLines="200" w:before="624" w:afterLines="200" w:after="624"/>
        <w:jc w:val="center"/>
        <w:rPr>
          <w:rFonts w:ascii="黑体" w:eastAsia="黑体" w:hAnsi="黑体"/>
          <w:sz w:val="44"/>
          <w:szCs w:val="44"/>
        </w:rPr>
      </w:pPr>
    </w:p>
    <w:p w14:paraId="37321A73" w14:textId="77777777" w:rsidR="006D767F" w:rsidRDefault="006D767F" w:rsidP="00D57342">
      <w:pPr>
        <w:spacing w:beforeLines="200" w:before="624" w:afterLines="200" w:after="624"/>
        <w:rPr>
          <w:rFonts w:ascii="黑体" w:eastAsia="黑体" w:hAnsi="黑体"/>
          <w:sz w:val="44"/>
          <w:szCs w:val="44"/>
        </w:rPr>
      </w:pPr>
    </w:p>
    <w:p w14:paraId="0A339BC2" w14:textId="32859B2F" w:rsidR="006D767F" w:rsidRPr="006D767F" w:rsidRDefault="006D767F" w:rsidP="006D767F">
      <w:pPr>
        <w:spacing w:line="360" w:lineRule="auto"/>
        <w:ind w:firstLineChars="900" w:firstLine="2520"/>
        <w:jc w:val="left"/>
        <w:rPr>
          <w:rFonts w:ascii="黑体" w:eastAsia="黑体" w:hAnsi="黑体"/>
          <w:sz w:val="28"/>
          <w:szCs w:val="28"/>
          <w:u w:val="single"/>
        </w:rPr>
      </w:pPr>
      <w:r w:rsidRPr="006D767F">
        <w:rPr>
          <w:rFonts w:ascii="黑体" w:eastAsia="黑体" w:hAnsi="黑体" w:hint="eastAsia"/>
          <w:sz w:val="28"/>
          <w:szCs w:val="28"/>
        </w:rPr>
        <w:t>学号：</w:t>
      </w:r>
      <w:r>
        <w:rPr>
          <w:rFonts w:ascii="黑体" w:eastAsia="黑体" w:hAnsi="黑体" w:hint="eastAsia"/>
          <w:sz w:val="28"/>
          <w:szCs w:val="28"/>
          <w:u w:val="single"/>
        </w:rPr>
        <w:t xml:space="preserve"> </w:t>
      </w:r>
      <w:r>
        <w:rPr>
          <w:rFonts w:ascii="黑体" w:eastAsia="黑体" w:hAnsi="黑体"/>
          <w:sz w:val="28"/>
          <w:szCs w:val="28"/>
          <w:u w:val="single"/>
        </w:rPr>
        <w:t xml:space="preserve">  </w:t>
      </w:r>
      <w:r w:rsidR="00AE765C">
        <w:rPr>
          <w:rFonts w:ascii="黑体" w:eastAsia="黑体" w:hAnsi="黑体"/>
          <w:sz w:val="28"/>
          <w:szCs w:val="28"/>
          <w:u w:val="single"/>
        </w:rPr>
        <w:t xml:space="preserve">           </w:t>
      </w:r>
      <w:r>
        <w:rPr>
          <w:rFonts w:ascii="黑体" w:eastAsia="黑体" w:hAnsi="黑体"/>
          <w:sz w:val="28"/>
          <w:szCs w:val="28"/>
          <w:u w:val="single"/>
        </w:rPr>
        <w:t xml:space="preserve">      </w:t>
      </w:r>
    </w:p>
    <w:p w14:paraId="34F35663" w14:textId="7E1929FE" w:rsidR="006D767F" w:rsidRPr="006D767F" w:rsidRDefault="006D767F" w:rsidP="006D767F">
      <w:pPr>
        <w:spacing w:line="360" w:lineRule="auto"/>
        <w:ind w:firstLineChars="900" w:firstLine="2520"/>
        <w:jc w:val="left"/>
        <w:rPr>
          <w:rFonts w:ascii="黑体" w:eastAsia="黑体" w:hAnsi="黑体"/>
          <w:sz w:val="28"/>
          <w:szCs w:val="28"/>
        </w:rPr>
      </w:pPr>
      <w:r w:rsidRPr="006D767F">
        <w:rPr>
          <w:rFonts w:ascii="黑体" w:eastAsia="黑体" w:hAnsi="黑体" w:hint="eastAsia"/>
          <w:sz w:val="28"/>
          <w:szCs w:val="28"/>
        </w:rPr>
        <w:t>姓名：</w:t>
      </w:r>
      <w:r>
        <w:rPr>
          <w:rFonts w:ascii="黑体" w:eastAsia="黑体" w:hAnsi="黑体" w:hint="eastAsia"/>
          <w:sz w:val="28"/>
          <w:szCs w:val="28"/>
          <w:u w:val="single"/>
        </w:rPr>
        <w:t xml:space="preserve"> </w:t>
      </w:r>
      <w:r>
        <w:rPr>
          <w:rFonts w:ascii="黑体" w:eastAsia="黑体" w:hAnsi="黑体"/>
          <w:sz w:val="28"/>
          <w:szCs w:val="28"/>
          <w:u w:val="single"/>
        </w:rPr>
        <w:t xml:space="preserve">   </w:t>
      </w:r>
      <w:r w:rsidR="00D81A6B">
        <w:rPr>
          <w:rFonts w:ascii="黑体" w:eastAsia="黑体" w:hAnsi="黑体"/>
          <w:sz w:val="28"/>
          <w:szCs w:val="28"/>
          <w:u w:val="single"/>
        </w:rPr>
        <w:t xml:space="preserve">  </w:t>
      </w:r>
      <w:r w:rsidR="00AE765C">
        <w:rPr>
          <w:rFonts w:ascii="黑体" w:eastAsia="黑体" w:hAnsi="黑体" w:hint="eastAsia"/>
          <w:sz w:val="28"/>
          <w:szCs w:val="28"/>
          <w:u w:val="single"/>
        </w:rPr>
        <w:t xml:space="preserve"> </w:t>
      </w:r>
      <w:r w:rsidR="00AE765C">
        <w:rPr>
          <w:rFonts w:ascii="黑体" w:eastAsia="黑体" w:hAnsi="黑体"/>
          <w:sz w:val="28"/>
          <w:szCs w:val="28"/>
          <w:u w:val="single"/>
        </w:rPr>
        <w:t xml:space="preserve">      </w:t>
      </w:r>
      <w:r>
        <w:rPr>
          <w:rFonts w:ascii="黑体" w:eastAsia="黑体" w:hAnsi="黑体"/>
          <w:sz w:val="28"/>
          <w:szCs w:val="28"/>
          <w:u w:val="single"/>
        </w:rPr>
        <w:t xml:space="preserve">       </w:t>
      </w:r>
    </w:p>
    <w:p w14:paraId="7C290AFB" w14:textId="5B59E3DE" w:rsidR="006D767F" w:rsidRPr="00963909" w:rsidRDefault="006D767F" w:rsidP="006D767F">
      <w:pPr>
        <w:spacing w:line="360" w:lineRule="auto"/>
        <w:ind w:firstLineChars="700" w:firstLine="1960"/>
        <w:jc w:val="left"/>
        <w:rPr>
          <w:rFonts w:ascii="黑体" w:eastAsia="黑体" w:hAnsi="黑体"/>
          <w:sz w:val="28"/>
          <w:szCs w:val="28"/>
        </w:rPr>
      </w:pPr>
      <w:r w:rsidRPr="00963909">
        <w:rPr>
          <w:rFonts w:ascii="黑体" w:eastAsia="黑体" w:hAnsi="黑体" w:hint="eastAsia"/>
          <w:sz w:val="28"/>
          <w:szCs w:val="28"/>
        </w:rPr>
        <w:t>指导老师：</w:t>
      </w:r>
      <w:r w:rsidRPr="00963909">
        <w:rPr>
          <w:rFonts w:ascii="黑体" w:eastAsia="黑体" w:hAnsi="黑体" w:hint="eastAsia"/>
          <w:sz w:val="28"/>
          <w:szCs w:val="28"/>
          <w:u w:val="single"/>
        </w:rPr>
        <w:t xml:space="preserve"> </w:t>
      </w:r>
      <w:r w:rsidRPr="00963909">
        <w:rPr>
          <w:rFonts w:ascii="黑体" w:eastAsia="黑体" w:hAnsi="黑体"/>
          <w:sz w:val="28"/>
          <w:szCs w:val="28"/>
          <w:u w:val="single"/>
        </w:rPr>
        <w:t xml:space="preserve">     </w:t>
      </w:r>
      <w:r w:rsidR="00D81A6B" w:rsidRPr="00963909">
        <w:rPr>
          <w:rFonts w:ascii="黑体" w:eastAsia="黑体" w:hAnsi="黑体" w:hint="eastAsia"/>
          <w:sz w:val="28"/>
          <w:szCs w:val="28"/>
          <w:u w:val="single"/>
        </w:rPr>
        <w:t>李贺平</w:t>
      </w:r>
      <w:r w:rsidRPr="00963909">
        <w:rPr>
          <w:rFonts w:ascii="黑体" w:eastAsia="黑体" w:hAnsi="黑体"/>
          <w:sz w:val="28"/>
          <w:szCs w:val="28"/>
          <w:u w:val="single"/>
        </w:rPr>
        <w:t xml:space="preserve">        </w:t>
      </w:r>
    </w:p>
    <w:p w14:paraId="4FE0AE60" w14:textId="4E1EA827" w:rsidR="006D767F" w:rsidRPr="00963909" w:rsidRDefault="006D767F" w:rsidP="006D767F">
      <w:pPr>
        <w:spacing w:line="360" w:lineRule="auto"/>
        <w:ind w:firstLineChars="700" w:firstLine="1960"/>
        <w:jc w:val="left"/>
        <w:rPr>
          <w:rFonts w:ascii="黑体" w:eastAsia="黑体" w:hAnsi="黑体"/>
          <w:sz w:val="28"/>
          <w:szCs w:val="28"/>
          <w:u w:val="single"/>
        </w:rPr>
      </w:pPr>
      <w:r w:rsidRPr="00963909">
        <w:rPr>
          <w:rFonts w:ascii="黑体" w:eastAsia="黑体" w:hAnsi="黑体" w:hint="eastAsia"/>
          <w:sz w:val="28"/>
          <w:szCs w:val="28"/>
        </w:rPr>
        <w:t>完成时间：</w:t>
      </w:r>
      <w:r w:rsidRPr="00963909">
        <w:rPr>
          <w:rFonts w:ascii="黑体" w:eastAsia="黑体" w:hAnsi="黑体" w:hint="eastAsia"/>
          <w:sz w:val="28"/>
          <w:szCs w:val="28"/>
          <w:u w:val="single"/>
        </w:rPr>
        <w:t xml:space="preserve"> </w:t>
      </w:r>
      <w:r w:rsidRPr="00963909">
        <w:rPr>
          <w:rFonts w:ascii="黑体" w:eastAsia="黑体" w:hAnsi="黑体"/>
          <w:sz w:val="28"/>
          <w:szCs w:val="28"/>
          <w:u w:val="single"/>
        </w:rPr>
        <w:t xml:space="preserve">  </w:t>
      </w:r>
      <w:r w:rsidR="00AF00B3" w:rsidRPr="00963909">
        <w:rPr>
          <w:rFonts w:ascii="黑体" w:eastAsia="黑体" w:hAnsi="黑体"/>
          <w:sz w:val="28"/>
          <w:szCs w:val="28"/>
          <w:u w:val="single"/>
        </w:rPr>
        <w:t xml:space="preserve"> </w:t>
      </w:r>
      <w:r w:rsidRPr="00963909">
        <w:rPr>
          <w:rFonts w:ascii="黑体" w:eastAsia="黑体" w:hAnsi="黑体"/>
          <w:sz w:val="28"/>
          <w:szCs w:val="28"/>
          <w:u w:val="single"/>
        </w:rPr>
        <w:t xml:space="preserve"> </w:t>
      </w:r>
      <w:r w:rsidR="00D81A6B" w:rsidRPr="00963909">
        <w:rPr>
          <w:rFonts w:ascii="黑体" w:eastAsia="黑体" w:hAnsi="黑体" w:hint="eastAsia"/>
          <w:sz w:val="28"/>
          <w:szCs w:val="28"/>
          <w:u w:val="single"/>
        </w:rPr>
        <w:t>2020.7.</w:t>
      </w:r>
      <w:r w:rsidR="00B23B0A" w:rsidRPr="00963909">
        <w:rPr>
          <w:rFonts w:ascii="黑体" w:eastAsia="黑体" w:hAnsi="黑体" w:hint="eastAsia"/>
          <w:sz w:val="28"/>
          <w:szCs w:val="28"/>
          <w:u w:val="single"/>
        </w:rPr>
        <w:t>9</w:t>
      </w:r>
      <w:r w:rsidRPr="00963909">
        <w:rPr>
          <w:rFonts w:ascii="黑体" w:eastAsia="黑体" w:hAnsi="黑体"/>
          <w:sz w:val="28"/>
          <w:szCs w:val="28"/>
          <w:u w:val="single"/>
        </w:rPr>
        <w:t xml:space="preserve">    </w:t>
      </w:r>
      <w:r w:rsidR="00AF00B3" w:rsidRPr="00963909">
        <w:rPr>
          <w:rFonts w:ascii="黑体" w:eastAsia="黑体" w:hAnsi="黑体"/>
          <w:sz w:val="28"/>
          <w:szCs w:val="28"/>
          <w:u w:val="single"/>
        </w:rPr>
        <w:t xml:space="preserve"> </w:t>
      </w:r>
      <w:r w:rsidRPr="00963909">
        <w:rPr>
          <w:rFonts w:ascii="黑体" w:eastAsia="黑体" w:hAnsi="黑体"/>
          <w:sz w:val="28"/>
          <w:szCs w:val="28"/>
          <w:u w:val="single"/>
        </w:rPr>
        <w:t xml:space="preserve">  </w:t>
      </w:r>
    </w:p>
    <w:p w14:paraId="53DDB116" w14:textId="7ADF7573" w:rsidR="006D767F" w:rsidRPr="00963909" w:rsidRDefault="006D767F" w:rsidP="006D767F">
      <w:pPr>
        <w:spacing w:line="360" w:lineRule="auto"/>
        <w:ind w:firstLineChars="700" w:firstLine="1960"/>
        <w:jc w:val="left"/>
        <w:rPr>
          <w:rFonts w:ascii="黑体" w:eastAsia="黑体" w:hAnsi="黑体"/>
          <w:sz w:val="28"/>
          <w:szCs w:val="28"/>
          <w:u w:val="single"/>
        </w:rPr>
      </w:pPr>
    </w:p>
    <w:p w14:paraId="69A9C286" w14:textId="3098715D" w:rsidR="006D767F" w:rsidRPr="00963909" w:rsidRDefault="006D767F" w:rsidP="006D767F">
      <w:pPr>
        <w:spacing w:line="360" w:lineRule="auto"/>
        <w:ind w:firstLineChars="700" w:firstLine="1960"/>
        <w:jc w:val="left"/>
        <w:rPr>
          <w:rFonts w:ascii="黑体" w:eastAsia="黑体" w:hAnsi="黑体"/>
          <w:sz w:val="28"/>
          <w:szCs w:val="28"/>
          <w:u w:val="single"/>
        </w:rPr>
      </w:pPr>
    </w:p>
    <w:p w14:paraId="419B2620" w14:textId="661B48A2" w:rsidR="006D767F" w:rsidRPr="00963909" w:rsidRDefault="006D767F" w:rsidP="006D767F">
      <w:pPr>
        <w:spacing w:line="360" w:lineRule="auto"/>
        <w:jc w:val="left"/>
        <w:rPr>
          <w:rFonts w:ascii="黑体" w:eastAsia="黑体" w:hAnsi="黑体"/>
          <w:sz w:val="28"/>
          <w:szCs w:val="28"/>
          <w:u w:val="single"/>
        </w:rPr>
      </w:pPr>
    </w:p>
    <w:p w14:paraId="6FA7AA7A" w14:textId="43A1B49D" w:rsidR="00683DC3" w:rsidRPr="00963909" w:rsidRDefault="00683DC3" w:rsidP="00683DC3">
      <w:pPr>
        <w:pStyle w:val="1"/>
        <w:spacing w:line="240" w:lineRule="auto"/>
        <w:rPr>
          <w:rFonts w:ascii="Times New Roman" w:eastAsia="微软雅黑" w:hAnsi="Times New Roman"/>
          <w:sz w:val="36"/>
        </w:rPr>
      </w:pPr>
      <w:r w:rsidRPr="00963909">
        <w:rPr>
          <w:rFonts w:ascii="Times New Roman" w:eastAsia="微软雅黑" w:hAnsi="Times New Roman" w:hint="eastAsia"/>
          <w:sz w:val="36"/>
        </w:rPr>
        <w:lastRenderedPageBreak/>
        <w:t>实验</w:t>
      </w:r>
      <w:r w:rsidR="00B23B0A" w:rsidRPr="00963909">
        <w:rPr>
          <w:rFonts w:ascii="Times New Roman" w:eastAsia="微软雅黑" w:hAnsi="Times New Roman" w:hint="eastAsia"/>
          <w:sz w:val="36"/>
        </w:rPr>
        <w:t>三</w:t>
      </w:r>
    </w:p>
    <w:p w14:paraId="0E440D86" w14:textId="529E70D1" w:rsidR="00683DC3" w:rsidRPr="00963909" w:rsidRDefault="00683DC3" w:rsidP="00683DC3">
      <w:pPr>
        <w:pStyle w:val="2"/>
        <w:spacing w:before="120" w:after="120" w:line="415" w:lineRule="auto"/>
        <w:rPr>
          <w:sz w:val="30"/>
        </w:rPr>
      </w:pPr>
      <w:r w:rsidRPr="00963909">
        <w:rPr>
          <w:rFonts w:hint="eastAsia"/>
          <w:sz w:val="30"/>
        </w:rPr>
        <w:t>实验结果</w:t>
      </w:r>
    </w:p>
    <w:p w14:paraId="7AACCD37" w14:textId="51B866DC" w:rsidR="004A041C" w:rsidRPr="00963909" w:rsidRDefault="00AF00B3" w:rsidP="004A041C">
      <w:pPr>
        <w:spacing w:beforeLines="50" w:before="156"/>
        <w:jc w:val="center"/>
        <w:rPr>
          <w:noProof/>
        </w:rPr>
      </w:pPr>
      <w:r w:rsidRPr="00963909">
        <w:rPr>
          <w:noProof/>
        </w:rPr>
        <w:drawing>
          <wp:inline distT="0" distB="0" distL="0" distR="0" wp14:anchorId="2A4EE9F4" wp14:editId="6AAA674B">
            <wp:extent cx="5274310" cy="360743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607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2D6707" w:rsidRPr="00963909">
        <w:rPr>
          <w:noProof/>
        </w:rPr>
        <w:t xml:space="preserve"> </w:t>
      </w:r>
    </w:p>
    <w:p w14:paraId="4E12D326" w14:textId="3AEAB062" w:rsidR="002D6707" w:rsidRPr="00963909" w:rsidRDefault="002D6707" w:rsidP="002D6707">
      <w:pPr>
        <w:spacing w:beforeLines="50" w:before="156"/>
        <w:jc w:val="left"/>
        <w:rPr>
          <w:noProof/>
        </w:rPr>
      </w:pPr>
      <w:r w:rsidRPr="00963909">
        <w:rPr>
          <w:noProof/>
        </w:rPr>
        <w:t xml:space="preserve"> </w:t>
      </w:r>
    </w:p>
    <w:p w14:paraId="78032994" w14:textId="5DF4005A" w:rsidR="00683DC3" w:rsidRPr="00963909" w:rsidRDefault="00683DC3" w:rsidP="00683DC3">
      <w:pPr>
        <w:pStyle w:val="2"/>
        <w:spacing w:before="120" w:after="120" w:line="415" w:lineRule="auto"/>
        <w:rPr>
          <w:sz w:val="30"/>
        </w:rPr>
      </w:pPr>
      <w:r w:rsidRPr="00963909">
        <w:rPr>
          <w:rFonts w:hint="eastAsia"/>
          <w:sz w:val="30"/>
        </w:rPr>
        <w:t>主要代码</w:t>
      </w:r>
    </w:p>
    <w:p w14:paraId="0A6029F3" w14:textId="77777777" w:rsidR="00AF00B3" w:rsidRPr="00963909" w:rsidRDefault="00AF00B3" w:rsidP="00AF00B3">
      <w:proofErr w:type="spellStart"/>
      <w:r w:rsidRPr="00963909">
        <w:rPr>
          <w:rFonts w:hint="eastAsia"/>
        </w:rPr>
        <w:t>Form</w:t>
      </w:r>
      <w:r w:rsidRPr="00963909">
        <w:t>Main.cs</w:t>
      </w:r>
      <w:proofErr w:type="spellEnd"/>
    </w:p>
    <w:p w14:paraId="2636139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System;</w:t>
      </w:r>
    </w:p>
    <w:p w14:paraId="039B4911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System.Collections.Generic</w:t>
      </w:r>
      <w:proofErr w:type="spellEnd"/>
      <w:proofErr w:type="gram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774ED00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System.ComponentModel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258E88C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System.Data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6820E97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System.Drawing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51A9718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System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6C74B562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System.Windows.Forms</w:t>
      </w:r>
      <w:proofErr w:type="spellEnd"/>
      <w:proofErr w:type="gram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545F680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6B270FC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namespac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BankCustoms</w:t>
      </w:r>
      <w:proofErr w:type="spellEnd"/>
    </w:p>
    <w:p w14:paraId="54958F2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{</w:t>
      </w:r>
    </w:p>
    <w:p w14:paraId="08A18BD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artial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class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 w:rsidRPr="00963909">
        <w:rPr>
          <w:rFonts w:ascii="新宋体" w:eastAsia="新宋体" w:cs="新宋体"/>
          <w:color w:val="2B91AF"/>
          <w:kern w:val="0"/>
          <w:sz w:val="19"/>
          <w:szCs w:val="19"/>
        </w:rPr>
        <w:t>FormMain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:</w:t>
      </w:r>
      <w:proofErr w:type="gram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Form</w:t>
      </w:r>
    </w:p>
    <w:p w14:paraId="387E3AD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{</w:t>
      </w:r>
    </w:p>
    <w:p w14:paraId="5DA49A2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enu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bookmarkStart w:id="0" w:name="_Hlk46818419"/>
      <w:proofErr w:type="spellStart"/>
      <w:r w:rsidRPr="00963909">
        <w:rPr>
          <w:rFonts w:ascii="新宋体" w:eastAsia="新宋体" w:cs="新宋体"/>
          <w:color w:val="2B91AF"/>
          <w:kern w:val="0"/>
          <w:sz w:val="19"/>
          <w:szCs w:val="19"/>
        </w:rPr>
        <w:t>CustomType</w:t>
      </w:r>
      <w:bookmarkEnd w:id="0"/>
      <w:proofErr w:type="spellEnd"/>
    </w:p>
    <w:p w14:paraId="0EBBC08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53D5275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 w:hint="eastAsia"/>
          <w:color w:val="000000"/>
          <w:kern w:val="0"/>
          <w:sz w:val="19"/>
          <w:szCs w:val="19"/>
        </w:rPr>
        <w:t>活期存款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,</w:t>
      </w:r>
    </w:p>
    <w:p w14:paraId="33535F4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 xml:space="preserve">            </w:t>
      </w:r>
      <w:r w:rsidRPr="00963909">
        <w:rPr>
          <w:rFonts w:ascii="新宋体" w:eastAsia="新宋体" w:cs="新宋体" w:hint="eastAsia"/>
          <w:color w:val="000000"/>
          <w:kern w:val="0"/>
          <w:sz w:val="19"/>
          <w:szCs w:val="19"/>
        </w:rPr>
        <w:t>定期存款</w:t>
      </w:r>
    </w:p>
    <w:p w14:paraId="207B918C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3F8B5E68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 w:rsidRPr="00963909">
        <w:rPr>
          <w:rFonts w:ascii="新宋体" w:eastAsia="新宋体" w:cs="新宋体"/>
          <w:color w:val="2B91AF"/>
          <w:kern w:val="0"/>
          <w:sz w:val="19"/>
          <w:szCs w:val="19"/>
        </w:rPr>
        <w:t>FormMain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gram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60B19E9C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191EB6E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nitializeComponen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gram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4A5C0C98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将存款类型值添入到下拉列表框中</w:t>
      </w:r>
    </w:p>
    <w:p w14:paraId="485BF80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gram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omboBoxAccountType.Items.AddRange</w:t>
      </w:r>
      <w:proofErr w:type="gram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Enum.GetNames(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typeof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CustomType)));</w:t>
      </w:r>
    </w:p>
    <w:p w14:paraId="0B4762C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4CA599F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/</w:t>
      </w:r>
      <w:r w:rsidRPr="00963909">
        <w:rPr>
          <w:rFonts w:ascii="新宋体" w:eastAsia="新宋体" w:cs="新宋体"/>
          <w:color w:val="008000"/>
          <w:kern w:val="0"/>
          <w:sz w:val="19"/>
          <w:szCs w:val="19"/>
        </w:rPr>
        <w:t>/</w:t>
      </w: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活期存款</w:t>
      </w:r>
    </w:p>
    <w:p w14:paraId="0810E75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bookmarkStart w:id="1" w:name="_Hlk46818501"/>
      <w:proofErr w:type="spellStart"/>
      <w:proofErr w:type="gram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reateCustom</w:t>
      </w:r>
      <w:bookmarkEnd w:id="1"/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proofErr w:type="gram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Typ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Typ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userNam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nitMoney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0B86933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44CABD2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bookmarkStart w:id="2" w:name="_Hlk46818525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Typ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==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Typ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.</w:t>
      </w:r>
      <w:r w:rsidRPr="00963909">
        <w:rPr>
          <w:rFonts w:ascii="新宋体" w:eastAsia="新宋体" w:cs="新宋体" w:hint="eastAsia"/>
          <w:color w:val="000000"/>
          <w:kern w:val="0"/>
          <w:sz w:val="19"/>
          <w:szCs w:val="19"/>
        </w:rPr>
        <w:t>活期存款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  <w:bookmarkEnd w:id="2"/>
    </w:p>
    <w:p w14:paraId="30C7A45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75F94EC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try</w:t>
      </w:r>
    </w:p>
    <w:p w14:paraId="78506E6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40A8492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hecking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new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hecking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proofErr w:type="gram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userNam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nitMoney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130B07A8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heckingCustomers.Add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userNam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new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29316B22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ddItemToListBox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.Forma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{0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开户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{1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元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userNam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nitMoney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)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new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67E7CC8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429EDE7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catch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Exception err)</w:t>
      </w:r>
    </w:p>
    <w:p w14:paraId="63CA542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640A2CFC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.Show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proofErr w:type="gram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err.Message</w:t>
      </w:r>
      <w:proofErr w:type="spellEnd"/>
      <w:proofErr w:type="gram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756CA5D2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6422672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16DCBC7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2D369432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21E004C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定期存款</w:t>
      </w:r>
    </w:p>
    <w:p w14:paraId="2A240C21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try</w:t>
      </w:r>
    </w:p>
    <w:p w14:paraId="43F20C8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37D870C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Fixed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new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Fixed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proofErr w:type="gram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userNam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nitMoney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056AC621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fixedCustomers.Add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userNam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new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6C3F98E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ddItemToListBox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.Forma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{0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开户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{1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元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userNam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nitMoney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)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new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5EDAE47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0E7B626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catch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Exception err)</w:t>
      </w:r>
    </w:p>
    <w:p w14:paraId="2E7AD39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391467A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.Show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proofErr w:type="gram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err.Message</w:t>
      </w:r>
      <w:proofErr w:type="spellEnd"/>
      <w:proofErr w:type="gram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5EDA428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7637C182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5407917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416431CF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//将活期存款操作信息添加到状态信息列表中</w:t>
      </w:r>
    </w:p>
    <w:p w14:paraId="3BD7B92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bookmarkStart w:id="3" w:name="_Hlk46818823"/>
      <w:proofErr w:type="spellStart"/>
      <w:proofErr w:type="gram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ddItemToListBox</w:t>
      </w:r>
      <w:bookmarkEnd w:id="3"/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gramEnd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prompt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hecking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custom)</w:t>
      </w:r>
    </w:p>
    <w:p w14:paraId="5DE6D6AC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 xml:space="preserve">        {</w:t>
      </w:r>
    </w:p>
    <w:p w14:paraId="7BC6659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bookmarkStart w:id="4" w:name="_Hlk46818895"/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listBoxStatus.Items.Add</w:t>
      </w:r>
      <w:bookmarkEnd w:id="4"/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.Forma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 xml:space="preserve">"{0}, </w:t>
      </w:r>
      <w:proofErr w:type="gramStart"/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帐户</w:t>
      </w:r>
      <w:proofErr w:type="gramEnd"/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：</w:t>
      </w:r>
      <w:proofErr w:type="gramStart"/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帐户</w:t>
      </w:r>
      <w:proofErr w:type="gramEnd"/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名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{1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，账号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{2:d4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，当前余额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{3:n2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元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,</w:t>
      </w:r>
    </w:p>
    <w:p w14:paraId="05343B4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prompt, </w:t>
      </w:r>
      <w:proofErr w:type="spellStart"/>
      <w:proofErr w:type="gram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.AccountName</w:t>
      </w:r>
      <w:proofErr w:type="spellEnd"/>
      <w:proofErr w:type="gram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.AccountNumber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.AccountBalanc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);</w:t>
      </w:r>
    </w:p>
    <w:p w14:paraId="3FD3028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1D142EC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//将定期存款操作信息添加到状态信息列表中</w:t>
      </w:r>
    </w:p>
    <w:p w14:paraId="2A52BA2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ddItemToListBox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gramEnd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prompt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Fixed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custom)</w:t>
      </w:r>
    </w:p>
    <w:p w14:paraId="42BBE5F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3D7254B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listBoxStatus.Items.Add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.Forma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 xml:space="preserve">"{0}, </w:t>
      </w:r>
      <w:proofErr w:type="gramStart"/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帐户</w:t>
      </w:r>
      <w:proofErr w:type="gramEnd"/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：</w:t>
      </w:r>
      <w:proofErr w:type="gramStart"/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帐户</w:t>
      </w:r>
      <w:proofErr w:type="gramEnd"/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名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{1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，账号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{2:d4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，当前余额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{3:n2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元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,</w:t>
      </w:r>
    </w:p>
    <w:p w14:paraId="66284FA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prompt, </w:t>
      </w:r>
      <w:proofErr w:type="spellStart"/>
      <w:proofErr w:type="gram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.AccountName</w:t>
      </w:r>
      <w:proofErr w:type="spellEnd"/>
      <w:proofErr w:type="gram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.AccountNumber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.AccountBalanc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);</w:t>
      </w:r>
    </w:p>
    <w:p w14:paraId="3384F12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0E24D23F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//存款button操作</w:t>
      </w:r>
    </w:p>
    <w:p w14:paraId="35A2634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bookmarkStart w:id="5" w:name="_Hlk46818924"/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buttonDeposit_</w:t>
      </w:r>
      <w:proofErr w:type="gram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lick</w:t>
      </w:r>
      <w:bookmarkEnd w:id="5"/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gramEnd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object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sender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EventArgs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e)</w:t>
      </w:r>
    </w:p>
    <w:p w14:paraId="31C74A9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4585A51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money;</w:t>
      </w:r>
    </w:p>
    <w:p w14:paraId="331AAD6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spellStart"/>
      <w:proofErr w:type="gramStart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.TryParse</w:t>
      </w:r>
      <w:proofErr w:type="spellEnd"/>
      <w:proofErr w:type="gram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Money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out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money) ==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fals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217B510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12DFBEF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.Show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存款金额错误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无法存款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Buttons.OK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Icon.Question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2CAD4878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EC1F56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41F0CAD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omboBoxAccountType.SelectedItem.ToString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() == 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活期存款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4DA239B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638D6112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heckingCustomers.ContainsKey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UserName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) ==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fals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41D1DAD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2AC521C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reate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Typ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.</w:t>
      </w:r>
      <w:r w:rsidRPr="00963909">
        <w:rPr>
          <w:rFonts w:ascii="新宋体" w:eastAsia="新宋体" w:cs="新宋体" w:hint="eastAsia"/>
          <w:color w:val="000000"/>
          <w:kern w:val="0"/>
          <w:sz w:val="19"/>
          <w:szCs w:val="19"/>
        </w:rPr>
        <w:t>活期存款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UserName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, money);</w:t>
      </w:r>
    </w:p>
    <w:p w14:paraId="67ADA78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0C01F1B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41A3C2D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42778502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try</w:t>
      </w:r>
    </w:p>
    <w:p w14:paraId="7E3666B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{</w:t>
      </w:r>
    </w:p>
    <w:p w14:paraId="080F047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hecking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custom = </w:t>
      </w:r>
      <w:proofErr w:type="spellStart"/>
      <w:proofErr w:type="gram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heckingCustomers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[</w:t>
      </w:r>
      <w:proofErr w:type="spellStart"/>
      <w:proofErr w:type="gram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UserName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];</w:t>
      </w:r>
    </w:p>
    <w:p w14:paraId="432A696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proofErr w:type="gram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.</w:t>
      </w:r>
      <w:bookmarkStart w:id="6" w:name="_Hlk46819017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Diposit</w:t>
      </w:r>
      <w:bookmarkEnd w:id="6"/>
      <w:proofErr w:type="spellEnd"/>
      <w:proofErr w:type="gram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money);</w:t>
      </w:r>
    </w:p>
    <w:p w14:paraId="4D1A3BA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ddItemToListBox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.Forma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{0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存款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{1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元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UserName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, money), custom);</w:t>
      </w:r>
    </w:p>
    <w:p w14:paraId="027062F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}</w:t>
      </w:r>
    </w:p>
    <w:p w14:paraId="2C90A47F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catch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Exception err)</w:t>
      </w:r>
    </w:p>
    <w:p w14:paraId="44037A0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{</w:t>
      </w:r>
    </w:p>
    <w:p w14:paraId="546D198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.Show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proofErr w:type="gram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err.Message</w:t>
      </w:r>
      <w:proofErr w:type="spellEnd"/>
      <w:proofErr w:type="gram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78788E8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}</w:t>
      </w:r>
    </w:p>
    <w:p w14:paraId="4401C0D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 xml:space="preserve">                }</w:t>
      </w:r>
    </w:p>
    <w:p w14:paraId="1250D20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4197088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5A2FDC2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791E3A61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fixedCustomers.ContainsKey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UserName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) ==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fals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17B2968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3944585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reate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Typ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.</w:t>
      </w:r>
      <w:r w:rsidRPr="00963909">
        <w:rPr>
          <w:rFonts w:ascii="新宋体" w:eastAsia="新宋体" w:cs="新宋体" w:hint="eastAsia"/>
          <w:color w:val="000000"/>
          <w:kern w:val="0"/>
          <w:sz w:val="19"/>
          <w:szCs w:val="19"/>
        </w:rPr>
        <w:t>定期存款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UserName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, money);</w:t>
      </w:r>
    </w:p>
    <w:p w14:paraId="0DFD98B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54D7495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622476C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2BEE702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try</w:t>
      </w:r>
    </w:p>
    <w:p w14:paraId="7551BEF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{</w:t>
      </w:r>
    </w:p>
    <w:p w14:paraId="5C18F7E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Fixed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custom = </w:t>
      </w:r>
      <w:proofErr w:type="spellStart"/>
      <w:proofErr w:type="gram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fixedCustomers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[</w:t>
      </w:r>
      <w:proofErr w:type="spellStart"/>
      <w:proofErr w:type="gram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UserName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];</w:t>
      </w:r>
    </w:p>
    <w:p w14:paraId="44EB4CD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proofErr w:type="gram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.Diposit</w:t>
      </w:r>
      <w:proofErr w:type="spellEnd"/>
      <w:proofErr w:type="gram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money);</w:t>
      </w:r>
    </w:p>
    <w:p w14:paraId="11EF612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ddItemToListBox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.Forma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{0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存款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{1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元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UserName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, money), custom);</w:t>
      </w:r>
    </w:p>
    <w:p w14:paraId="276E932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}</w:t>
      </w:r>
    </w:p>
    <w:p w14:paraId="580FCFF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catch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Exception err)</w:t>
      </w:r>
    </w:p>
    <w:p w14:paraId="71A9917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{</w:t>
      </w:r>
    </w:p>
    <w:p w14:paraId="113F5E0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.Show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proofErr w:type="gram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err.Message</w:t>
      </w:r>
      <w:proofErr w:type="spellEnd"/>
      <w:proofErr w:type="gram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4707D31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}</w:t>
      </w:r>
    </w:p>
    <w:p w14:paraId="123A064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571095D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3251E34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0A87EF4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//取款button操作</w:t>
      </w:r>
    </w:p>
    <w:p w14:paraId="1BF37F9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bookmarkStart w:id="7" w:name="_Hlk46818934"/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buttonWithdraw_</w:t>
      </w:r>
      <w:proofErr w:type="gram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lick</w:t>
      </w:r>
      <w:bookmarkEnd w:id="7"/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gramEnd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object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sender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EventArgs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e)</w:t>
      </w:r>
    </w:p>
    <w:p w14:paraId="6773776F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53B9CF8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money;</w:t>
      </w:r>
    </w:p>
    <w:p w14:paraId="1A5ACDE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spellStart"/>
      <w:proofErr w:type="gramStart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.TryParse</w:t>
      </w:r>
      <w:proofErr w:type="spellEnd"/>
      <w:proofErr w:type="gram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Money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out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money) ==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fals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2899CD51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2F667152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.Show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取款金额错误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无法取款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Buttons.OK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Icon.Question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081628E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552C4F7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1FF1FD8C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omboBoxAccountType.SelectedItem.ToString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() == 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活期存款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2198B1D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79EC2221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heckingCustomers.ContainsKey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UserName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) ==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fals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72E64AB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07CC482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.Show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无此</w:t>
      </w:r>
      <w:proofErr w:type="gramStart"/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帐户</w:t>
      </w:r>
      <w:proofErr w:type="gramEnd"/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 xml:space="preserve"> 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取款失败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Buttons.OK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Icon.Question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42F8267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44E9064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3AA2206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78C267CF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try</w:t>
      </w:r>
    </w:p>
    <w:p w14:paraId="5515603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 xml:space="preserve">                    {</w:t>
      </w:r>
    </w:p>
    <w:p w14:paraId="30190D1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hecking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custom = </w:t>
      </w:r>
      <w:proofErr w:type="spellStart"/>
      <w:proofErr w:type="gram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heckingCustomers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[</w:t>
      </w:r>
      <w:proofErr w:type="spellStart"/>
      <w:proofErr w:type="gram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UserName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];</w:t>
      </w:r>
    </w:p>
    <w:p w14:paraId="4C18603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r w:rsidRPr="00963909"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获取结算前活期存款余额</w:t>
      </w:r>
    </w:p>
    <w:p w14:paraId="5E30A3B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balance = </w:t>
      </w:r>
      <w:proofErr w:type="spellStart"/>
      <w:proofErr w:type="gram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.AccountBalance</w:t>
      </w:r>
      <w:proofErr w:type="spellEnd"/>
      <w:proofErr w:type="gram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B051C4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r w:rsidRPr="00963909"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取款</w:t>
      </w:r>
    </w:p>
    <w:p w14:paraId="5E1B0BF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proofErr w:type="gram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.</w:t>
      </w:r>
      <w:bookmarkStart w:id="8" w:name="_Hlk46819048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Withdraw</w:t>
      </w:r>
      <w:bookmarkEnd w:id="8"/>
      <w:proofErr w:type="spellEnd"/>
      <w:proofErr w:type="gram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money);</w:t>
      </w:r>
    </w:p>
    <w:p w14:paraId="4EA5D3D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ddItemToListBox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.Forma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{0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取款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{1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元，结算利息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{2:n2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元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UserName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money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.AccountBalanc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+ money - balance), custom);</w:t>
      </w:r>
    </w:p>
    <w:p w14:paraId="4ABD079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}</w:t>
      </w:r>
    </w:p>
    <w:p w14:paraId="50DA25C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catch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Exception err)</w:t>
      </w:r>
    </w:p>
    <w:p w14:paraId="5BE8BE1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{</w:t>
      </w:r>
    </w:p>
    <w:p w14:paraId="0AD0DD3C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.Show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proofErr w:type="gram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err.Message</w:t>
      </w:r>
      <w:proofErr w:type="spellEnd"/>
      <w:proofErr w:type="gram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09C403B8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}</w:t>
      </w:r>
    </w:p>
    <w:p w14:paraId="3FCF50CF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0F5BDA1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51C9488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31EFCC5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577EFE0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fixedCustomers.ContainsKey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UserName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) ==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fals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3DE3EC8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6BF66B7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.Show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无此</w:t>
      </w:r>
      <w:proofErr w:type="gramStart"/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帐户</w:t>
      </w:r>
      <w:proofErr w:type="gramEnd"/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取款失败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Buttons.OK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Icon.Question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678554F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0119BCD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536E1231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40BCC15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try</w:t>
      </w:r>
    </w:p>
    <w:p w14:paraId="2451D5E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{</w:t>
      </w:r>
    </w:p>
    <w:p w14:paraId="7287308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FixedCustom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custom = </w:t>
      </w:r>
      <w:proofErr w:type="spellStart"/>
      <w:proofErr w:type="gram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fixedCustomers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[</w:t>
      </w:r>
      <w:proofErr w:type="spellStart"/>
      <w:proofErr w:type="gram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UserName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];</w:t>
      </w:r>
    </w:p>
    <w:p w14:paraId="475E1E7C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r w:rsidRPr="00963909"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获取结算前定期存款余额</w:t>
      </w:r>
    </w:p>
    <w:p w14:paraId="00C45ABC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balance = </w:t>
      </w:r>
      <w:proofErr w:type="spellStart"/>
      <w:proofErr w:type="gram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.AccountBalance</w:t>
      </w:r>
      <w:proofErr w:type="spellEnd"/>
      <w:proofErr w:type="gram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7D9900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r w:rsidRPr="00963909"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取款</w:t>
      </w:r>
    </w:p>
    <w:p w14:paraId="40780D9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proofErr w:type="gram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.Withdraw</w:t>
      </w:r>
      <w:proofErr w:type="spellEnd"/>
      <w:proofErr w:type="gram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money);</w:t>
      </w:r>
    </w:p>
    <w:p w14:paraId="58ADB75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ddItemToListBox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.Forma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{0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取款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{1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元，结算利息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{2:n2}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元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textBoxUserName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money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ustom.AccountBalanc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+ money - balance), custom);</w:t>
      </w:r>
    </w:p>
    <w:p w14:paraId="1B5FCBE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}</w:t>
      </w:r>
    </w:p>
    <w:p w14:paraId="451EB02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catch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Exception err)</w:t>
      </w:r>
    </w:p>
    <w:p w14:paraId="455830A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{</w:t>
      </w:r>
    </w:p>
    <w:p w14:paraId="634EDC11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MessageBox.Show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proofErr w:type="gram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err.Message</w:t>
      </w:r>
      <w:proofErr w:type="spellEnd"/>
      <w:proofErr w:type="gram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635D65D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}</w:t>
      </w:r>
    </w:p>
    <w:p w14:paraId="1119F2D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2B86830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625DFB6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4A82D0BF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//显示账户信息</w:t>
      </w:r>
    </w:p>
    <w:p w14:paraId="178F14E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buttonShowCustoms_</w:t>
      </w:r>
      <w:proofErr w:type="gram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lick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gramEnd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object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sender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EventArgs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e)</w:t>
      </w:r>
    </w:p>
    <w:p w14:paraId="67223391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 xml:space="preserve">        {</w:t>
      </w:r>
    </w:p>
    <w:p w14:paraId="2621245C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listBoxStatus.Items.Clear</w:t>
      </w:r>
      <w:proofErr w:type="spellEnd"/>
      <w:proofErr w:type="gram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607C995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for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0;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&lt;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heckingCustomers.Coun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;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++)</w:t>
      </w:r>
    </w:p>
    <w:p w14:paraId="27146A9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554ADD1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ddItemToListBox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活期存款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checkingCustomers.Values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[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]);</w:t>
      </w:r>
    </w:p>
    <w:p w14:paraId="34112702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1112352C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for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0;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&lt;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fixedCustomers.Coun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;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++)</w:t>
      </w:r>
    </w:p>
    <w:p w14:paraId="028E8A5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315EE02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ddItemToListBox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定期存款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fixedCustomers.Values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[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]);</w:t>
      </w:r>
    </w:p>
    <w:p w14:paraId="1FCA5E9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319B7B3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34D35F0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}</w:t>
      </w:r>
    </w:p>
    <w:p w14:paraId="2BF0514D" w14:textId="77777777" w:rsidR="00AF00B3" w:rsidRPr="00963909" w:rsidRDefault="00AF00B3" w:rsidP="00AF00B3">
      <w:pPr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}</w:t>
      </w:r>
    </w:p>
    <w:p w14:paraId="3D6BC9B2" w14:textId="77777777" w:rsidR="00AF00B3" w:rsidRPr="00963909" w:rsidRDefault="00AF00B3" w:rsidP="00AF00B3">
      <w:pPr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6B257985" w14:textId="77777777" w:rsidR="00AF00B3" w:rsidRPr="00963909" w:rsidRDefault="00AF00B3" w:rsidP="00AF00B3">
      <w:proofErr w:type="spellStart"/>
      <w:r w:rsidRPr="00963909">
        <w:rPr>
          <w:rFonts w:hint="eastAsia"/>
        </w:rPr>
        <w:t>Custom</w:t>
      </w:r>
      <w:r w:rsidRPr="00963909">
        <w:t>.cs</w:t>
      </w:r>
      <w:proofErr w:type="spellEnd"/>
    </w:p>
    <w:p w14:paraId="17B3C49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System;</w:t>
      </w:r>
    </w:p>
    <w:p w14:paraId="66890C8C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System.Collections.Generic</w:t>
      </w:r>
      <w:proofErr w:type="spellEnd"/>
      <w:proofErr w:type="gram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32B34C3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System.Tex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237F053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namespac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BankCustoms</w:t>
      </w:r>
      <w:proofErr w:type="spellEnd"/>
    </w:p>
    <w:p w14:paraId="5AF8BE4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{</w:t>
      </w:r>
    </w:p>
    <w:p w14:paraId="13A9018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class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2B91AF"/>
          <w:kern w:val="0"/>
          <w:sz w:val="19"/>
          <w:szCs w:val="19"/>
        </w:rPr>
        <w:t>Custom</w:t>
      </w:r>
    </w:p>
    <w:p w14:paraId="55ABD641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{</w:t>
      </w:r>
    </w:p>
    <w:p w14:paraId="3C476962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ccountNam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; </w:t>
      </w:r>
      <w:r w:rsidRPr="00963909"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proofErr w:type="gramStart"/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帐户</w:t>
      </w:r>
      <w:proofErr w:type="gramEnd"/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名</w:t>
      </w:r>
    </w:p>
    <w:p w14:paraId="1AA2B26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外部无法访问</w:t>
      </w:r>
    </w:p>
    <w:p w14:paraId="6EA34FD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rotected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ccountName</w:t>
      </w:r>
      <w:proofErr w:type="spellEnd"/>
    </w:p>
    <w:p w14:paraId="0A3BDCC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359286B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get</w:t>
      </w:r>
    </w:p>
    <w:p w14:paraId="5146864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19991D71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ccountNam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220B49E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261DD75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et</w:t>
      </w:r>
    </w:p>
    <w:p w14:paraId="61DAEA9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26666F5C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spellStart"/>
      <w:proofErr w:type="gramStart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.IsNullOrEmpty</w:t>
      </w:r>
      <w:proofErr w:type="spellEnd"/>
      <w:proofErr w:type="gram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(value) ==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tru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42CAE15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7C343E1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throw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Exception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proofErr w:type="gramStart"/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帐户</w:t>
      </w:r>
      <w:proofErr w:type="gramEnd"/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名不能为空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 xml:space="preserve"> 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7B3EF6F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3995FA7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49B7584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19C1EDC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for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0;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&lt; </w:t>
      </w:r>
      <w:proofErr w:type="spellStart"/>
      <w:proofErr w:type="gram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value.Length</w:t>
      </w:r>
      <w:proofErr w:type="spellEnd"/>
      <w:proofErr w:type="gram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;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++)</w:t>
      </w:r>
    </w:p>
    <w:p w14:paraId="3FCC23F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{</w:t>
      </w:r>
    </w:p>
    <w:p w14:paraId="158D974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spellStart"/>
      <w:proofErr w:type="gramStart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char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.IsLetter</w:t>
      </w:r>
      <w:proofErr w:type="spellEnd"/>
      <w:proofErr w:type="gram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value[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i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]) ==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fals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73F2182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{</w:t>
      </w:r>
    </w:p>
    <w:p w14:paraId="299545F8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throw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Exception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proofErr w:type="gramStart"/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帐户</w:t>
      </w:r>
      <w:proofErr w:type="gramEnd"/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名中不能有非法字符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5EA9FEC1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}</w:t>
      </w:r>
    </w:p>
    <w:p w14:paraId="3A9F0CC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 xml:space="preserve">    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02B9FFE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{</w:t>
      </w:r>
    </w:p>
    <w:p w14:paraId="349AA04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ccountNam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value;</w:t>
      </w:r>
    </w:p>
    <w:p w14:paraId="2B02899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    }</w:t>
      </w:r>
    </w:p>
    <w:p w14:paraId="1B6594F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}</w:t>
      </w:r>
    </w:p>
    <w:p w14:paraId="23108E2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4D2AB13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79DD10D2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30DB4EF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ccountNumber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;  </w:t>
      </w:r>
      <w:r w:rsidRPr="00963909"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proofErr w:type="gramStart"/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帐户</w:t>
      </w:r>
      <w:proofErr w:type="gramEnd"/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号</w:t>
      </w:r>
    </w:p>
    <w:p w14:paraId="6870106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rotected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ccountNumber</w:t>
      </w:r>
      <w:proofErr w:type="spellEnd"/>
    </w:p>
    <w:p w14:paraId="2E31F046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4CDB716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get</w:t>
      </w:r>
    </w:p>
    <w:p w14:paraId="1999D981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3E39EAFA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ccountNumber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4EF84CB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26A4D94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et</w:t>
      </w:r>
    </w:p>
    <w:p w14:paraId="1D308B3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6A5920E1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ccountNumber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value;</w:t>
      </w:r>
    </w:p>
    <w:p w14:paraId="784F538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1643F1DB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47A21E9F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ccountBalanc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;  </w:t>
      </w:r>
      <w:r w:rsidRPr="00963909"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proofErr w:type="gramStart"/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帐户</w:t>
      </w:r>
      <w:proofErr w:type="gramEnd"/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余额</w:t>
      </w:r>
    </w:p>
    <w:p w14:paraId="317D9F3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rotected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ccountBalance</w:t>
      </w:r>
      <w:proofErr w:type="spellEnd"/>
    </w:p>
    <w:p w14:paraId="3B51D892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4DEE3FD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get</w:t>
      </w:r>
    </w:p>
    <w:p w14:paraId="4813FD0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41DF2B9E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ccountBalanc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29993513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7595EA3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set</w:t>
      </w:r>
    </w:p>
    <w:p w14:paraId="1347821F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3957AB0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value &lt;= 0)</w:t>
      </w:r>
    </w:p>
    <w:p w14:paraId="7348846D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400D50D8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throw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Exception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proofErr w:type="gramStart"/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帐户</w:t>
      </w:r>
      <w:proofErr w:type="gramEnd"/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余额需为正数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59E3431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7E90996C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0C5AB18F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0E5A6F07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ccountBalanc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value;</w:t>
      </w:r>
    </w:p>
    <w:p w14:paraId="3E621C3C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54E2089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7E700D59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2BBD0BA4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存款</w:t>
      </w:r>
    </w:p>
    <w:p w14:paraId="0E74533F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Diposit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gramEnd"/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money)</w:t>
      </w:r>
    </w:p>
    <w:p w14:paraId="1FAA420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61B2B09F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(money &lt;= 0)</w:t>
      </w:r>
    </w:p>
    <w:p w14:paraId="1F2EAD9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5CC53312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 xml:space="preserve">    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throw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Exception(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 w:hint="eastAsia"/>
          <w:color w:val="A31515"/>
          <w:kern w:val="0"/>
          <w:sz w:val="19"/>
          <w:szCs w:val="19"/>
        </w:rPr>
        <w:t>存款余额需为正数</w:t>
      </w:r>
      <w:r w:rsidRPr="00963909"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14451781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39A35ACC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 w:rsidRPr="00963909"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4ADF210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6D029FA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 w:rsidRPr="00963909"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修改余额</w:t>
      </w:r>
    </w:p>
    <w:p w14:paraId="18B36D30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proofErr w:type="spellStart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>accountBalance</w:t>
      </w:r>
      <w:proofErr w:type="spellEnd"/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+= money;</w:t>
      </w:r>
    </w:p>
    <w:p w14:paraId="367081CF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1530C4F5" w14:textId="77777777" w:rsidR="00AF00B3" w:rsidRPr="00963909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 w:rsidRPr="00963909"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0B00ADE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  <w:r w:rsidRPr="00963909">
        <w:rPr>
          <w:rFonts w:ascii="新宋体" w:eastAsia="新宋体" w:cs="新宋体" w:hint="eastAsia"/>
          <w:color w:val="008000"/>
          <w:kern w:val="0"/>
          <w:sz w:val="19"/>
          <w:szCs w:val="19"/>
        </w:rPr>
        <w:t>//取款</w:t>
      </w:r>
    </w:p>
    <w:p w14:paraId="341CCBB7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virtual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Withdraw(</w:t>
      </w:r>
      <w:proofErr w:type="gramEnd"/>
      <w:r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money)</w:t>
      </w:r>
    </w:p>
    <w:p w14:paraId="4FBFFFED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13C9F5C6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money &lt;= 0)</w:t>
      </w:r>
    </w:p>
    <w:p w14:paraId="45E67C21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3634D79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ro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xception(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 w:hint="eastAsia"/>
          <w:color w:val="A31515"/>
          <w:kern w:val="0"/>
          <w:sz w:val="19"/>
          <w:szCs w:val="19"/>
        </w:rPr>
        <w:t>取款余额需为正数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24401214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490248A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77AA2221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54EC48A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money &gt;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ccountBalanc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07ACAB8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063E1B7D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ro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xception(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 w:hint="eastAsia"/>
          <w:color w:val="A31515"/>
          <w:kern w:val="0"/>
          <w:sz w:val="19"/>
          <w:szCs w:val="19"/>
        </w:rPr>
        <w:t>错误！取款数大于余额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17B1470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06FEAF5D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739A31C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{</w:t>
      </w:r>
    </w:p>
    <w:p w14:paraId="7D7401C5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   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ccountBalanc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-= money;</w:t>
      </w:r>
    </w:p>
    <w:p w14:paraId="6674CD30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}</w:t>
      </w:r>
    </w:p>
    <w:p w14:paraId="29F09690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0DCCC9E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046AC0F2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}</w:t>
      </w:r>
    </w:p>
    <w:p w14:paraId="0E78BA77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}</w:t>
      </w:r>
    </w:p>
    <w:p w14:paraId="489623B3" w14:textId="77777777" w:rsidR="00AF00B3" w:rsidRDefault="00AF00B3" w:rsidP="00AF00B3">
      <w:proofErr w:type="spellStart"/>
      <w:r>
        <w:rPr>
          <w:rFonts w:hint="eastAsia"/>
        </w:rPr>
        <w:t>Checking</w:t>
      </w:r>
      <w:r>
        <w:t>Custom.cs</w:t>
      </w:r>
      <w:proofErr w:type="spellEnd"/>
    </w:p>
    <w:p w14:paraId="42E453E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System;</w:t>
      </w:r>
    </w:p>
    <w:p w14:paraId="4C73C8D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Collections.Generic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10EDC17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Tex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C23E3C0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57E4F75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namespac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BankCustoms</w:t>
      </w:r>
      <w:proofErr w:type="spellEnd"/>
    </w:p>
    <w:p w14:paraId="05F1C676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{</w:t>
      </w:r>
    </w:p>
    <w:p w14:paraId="27574807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clas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cs="新宋体"/>
          <w:color w:val="2B91AF"/>
          <w:kern w:val="0"/>
          <w:sz w:val="19"/>
          <w:szCs w:val="19"/>
        </w:rPr>
        <w:t>CheckingCustom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: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Custom</w:t>
      </w:r>
    </w:p>
    <w:p w14:paraId="5A72FFF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{</w:t>
      </w:r>
    </w:p>
    <w:p w14:paraId="08D3B01C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tat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newAccountNumber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1;</w:t>
      </w:r>
    </w:p>
    <w:p w14:paraId="3C17C6D0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floa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InterestRat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活期利率</w:t>
      </w:r>
    </w:p>
    <w:p w14:paraId="7732EC94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77AAF3D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get</w:t>
      </w:r>
    </w:p>
    <w:p w14:paraId="745A0FC4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3E1BD21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0.005f;</w:t>
      </w:r>
    </w:p>
    <w:p w14:paraId="4C58320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 xml:space="preserve">            }</w:t>
      </w:r>
    </w:p>
    <w:p w14:paraId="6E84C0D6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75E6C0B5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ccountName</w:t>
      </w:r>
      <w:proofErr w:type="spellEnd"/>
    </w:p>
    <w:p w14:paraId="307BE06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1B5CCAF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get</w:t>
      </w:r>
    </w:p>
    <w:p w14:paraId="51E3A07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248F4E7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ba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AccountName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28C3152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5F0E9FA1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4F0EBB01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nt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ccountNumber</w:t>
      </w:r>
      <w:proofErr w:type="spellEnd"/>
    </w:p>
    <w:p w14:paraId="0328F53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55536537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get</w:t>
      </w:r>
    </w:p>
    <w:p w14:paraId="7B5ED7F4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008FAED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ba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AccountNumber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23334A0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01AC5CF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4C775452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ccountBalance</w:t>
      </w:r>
      <w:proofErr w:type="spellEnd"/>
    </w:p>
    <w:p w14:paraId="18EAB52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7F348CC7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get</w:t>
      </w:r>
    </w:p>
    <w:p w14:paraId="1E09B8E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76079DF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retur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ba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AccountBalance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1D449022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6A5A3C32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22C42DD2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构造函数</w:t>
      </w:r>
    </w:p>
    <w:p w14:paraId="5B1E9B1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cs="新宋体"/>
          <w:color w:val="2B91AF"/>
          <w:kern w:val="0"/>
          <w:sz w:val="19"/>
          <w:szCs w:val="19"/>
        </w:rPr>
        <w:t>CheckingCustom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FF"/>
          <w:kern w:val="0"/>
          <w:sz w:val="19"/>
          <w:szCs w:val="19"/>
        </w:rPr>
        <w:t>strin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ccountNam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,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ccountBalanc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4030BE56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2902C22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newAccountNumber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&gt; 4999)</w:t>
      </w:r>
    </w:p>
    <w:p w14:paraId="69E04FD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5D6442AC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ro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Exception(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proofErr w:type="gramStart"/>
      <w:r>
        <w:rPr>
          <w:rFonts w:ascii="新宋体" w:eastAsia="新宋体" w:cs="新宋体" w:hint="eastAsia"/>
          <w:color w:val="A31515"/>
          <w:kern w:val="0"/>
          <w:sz w:val="19"/>
          <w:szCs w:val="19"/>
        </w:rPr>
        <w:t>帐户</w:t>
      </w:r>
      <w:proofErr w:type="gramEnd"/>
      <w:r>
        <w:rPr>
          <w:rFonts w:ascii="新宋体" w:eastAsia="新宋体" w:cs="新宋体" w:hint="eastAsia"/>
          <w:color w:val="A31515"/>
          <w:kern w:val="0"/>
          <w:sz w:val="19"/>
          <w:szCs w:val="19"/>
        </w:rPr>
        <w:t>号已用完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6A5EB09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4DA8ED6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else</w:t>
      </w:r>
    </w:p>
    <w:p w14:paraId="64A8D891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3C892372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ba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AccountName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ccountNam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74218E0C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ba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AccountBalance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ccountBalanc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4653670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ba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AccountNumber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newAccountNumber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8A5784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newAccountNumber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++;</w:t>
      </w:r>
    </w:p>
    <w:p w14:paraId="4F04F13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0BA7DE79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420E809A" w14:textId="77777777" w:rsidR="00AF00B3" w:rsidRPr="000F403F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  <w:r w:rsidRPr="000F403F">
        <w:rPr>
          <w:rFonts w:ascii="新宋体" w:eastAsia="新宋体" w:cs="新宋体" w:hint="eastAsia"/>
          <w:color w:val="008000"/>
          <w:kern w:val="0"/>
          <w:sz w:val="19"/>
          <w:szCs w:val="19"/>
        </w:rPr>
        <w:t>/</w:t>
      </w:r>
      <w:r w:rsidRPr="000F403F">
        <w:rPr>
          <w:rFonts w:ascii="新宋体" w:eastAsia="新宋体" w:cs="新宋体"/>
          <w:color w:val="008000"/>
          <w:kern w:val="0"/>
          <w:sz w:val="19"/>
          <w:szCs w:val="19"/>
        </w:rPr>
        <w:t>/</w:t>
      </w:r>
      <w:r w:rsidRPr="000F403F">
        <w:rPr>
          <w:rFonts w:ascii="新宋体" w:eastAsia="新宋体" w:cs="新宋体" w:hint="eastAsia"/>
          <w:color w:val="008000"/>
          <w:kern w:val="0"/>
          <w:sz w:val="19"/>
          <w:szCs w:val="19"/>
        </w:rPr>
        <w:t>取款</w:t>
      </w:r>
    </w:p>
    <w:p w14:paraId="41687A1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ubl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overrid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Withdraw(</w:t>
      </w:r>
      <w:proofErr w:type="gramEnd"/>
      <w:r>
        <w:rPr>
          <w:rFonts w:ascii="新宋体" w:eastAsia="新宋体" w:cs="新宋体"/>
          <w:color w:val="0000FF"/>
          <w:kern w:val="0"/>
          <w:sz w:val="19"/>
          <w:szCs w:val="19"/>
        </w:rPr>
        <w:t>doubl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money)</w:t>
      </w:r>
    </w:p>
    <w:p w14:paraId="601FF47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44F2FAC2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ba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AccountBalance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+=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InterestRat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*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ccountBalanc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388AC9C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//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调用</w:t>
      </w:r>
      <w:r>
        <w:rPr>
          <w:rFonts w:ascii="新宋体" w:eastAsia="新宋体" w:cs="新宋体"/>
          <w:color w:val="008000"/>
          <w:kern w:val="0"/>
          <w:sz w:val="19"/>
          <w:szCs w:val="19"/>
        </w:rPr>
        <w:t>Withdraw</w:t>
      </w:r>
      <w:r>
        <w:rPr>
          <w:rFonts w:ascii="新宋体" w:eastAsia="新宋体" w:cs="新宋体" w:hint="eastAsia"/>
          <w:color w:val="008000"/>
          <w:kern w:val="0"/>
          <w:sz w:val="19"/>
          <w:szCs w:val="19"/>
        </w:rPr>
        <w:t>取款</w:t>
      </w:r>
    </w:p>
    <w:p w14:paraId="3F6BC750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ba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Withdraw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(money);</w:t>
      </w:r>
    </w:p>
    <w:p w14:paraId="24CA10B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 xml:space="preserve">        }</w:t>
      </w:r>
    </w:p>
    <w:p w14:paraId="76F12A34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}</w:t>
      </w:r>
    </w:p>
    <w:p w14:paraId="1CECFD49" w14:textId="77777777" w:rsidR="00AF00B3" w:rsidRDefault="00AF00B3" w:rsidP="00AF00B3">
      <w:pPr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}</w:t>
      </w:r>
    </w:p>
    <w:p w14:paraId="4ABD9EAE" w14:textId="77777777" w:rsidR="00AF00B3" w:rsidRDefault="00AF00B3" w:rsidP="00AF00B3"/>
    <w:p w14:paraId="677D45C9" w14:textId="77777777" w:rsidR="00AF00B3" w:rsidRPr="00940B97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  <w:r w:rsidRPr="00940B97">
        <w:rPr>
          <w:rFonts w:ascii="新宋体" w:eastAsia="新宋体" w:cs="新宋体" w:hint="eastAsia"/>
          <w:color w:val="008000"/>
          <w:kern w:val="0"/>
          <w:sz w:val="19"/>
          <w:szCs w:val="19"/>
        </w:rPr>
        <w:t>//设计器</w:t>
      </w:r>
    </w:p>
    <w:p w14:paraId="4BEB2249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namespac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BankCustoms</w:t>
      </w:r>
      <w:proofErr w:type="spellEnd"/>
    </w:p>
    <w:p w14:paraId="168F2470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{</w:t>
      </w:r>
    </w:p>
    <w:p w14:paraId="0C758EF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artial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clas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2B91AF"/>
          <w:kern w:val="0"/>
          <w:sz w:val="19"/>
          <w:szCs w:val="19"/>
        </w:rPr>
        <w:t>FormMain</w:t>
      </w:r>
      <w:proofErr w:type="spellEnd"/>
    </w:p>
    <w:p w14:paraId="14FA6F00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{</w:t>
      </w:r>
    </w:p>
    <w:p w14:paraId="66812199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ComponentModel.IContainer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components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ull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2F2D92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39827115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rotecte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overrid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Dispose(</w:t>
      </w:r>
      <w:proofErr w:type="gramEnd"/>
      <w:r>
        <w:rPr>
          <w:rFonts w:ascii="新宋体" w:eastAsia="新宋体" w:cs="新宋体"/>
          <w:color w:val="0000FF"/>
          <w:kern w:val="0"/>
          <w:sz w:val="19"/>
          <w:szCs w:val="19"/>
        </w:rPr>
        <w:t>bool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disposing)</w:t>
      </w:r>
    </w:p>
    <w:p w14:paraId="5C39156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14F650E2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if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(disposing &amp;&amp; (</w:t>
      </w:r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components !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ull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)</w:t>
      </w:r>
    </w:p>
    <w:p w14:paraId="4889A061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{</w:t>
      </w:r>
    </w:p>
    <w:p w14:paraId="62DA7E81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    </w:t>
      </w:r>
      <w:proofErr w:type="spellStart"/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components.Dispose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73340FD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}</w:t>
      </w:r>
    </w:p>
    <w:p w14:paraId="2F50003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ba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Dispose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(disposing);</w:t>
      </w:r>
    </w:p>
    <w:p w14:paraId="2B264EA0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77A30C84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45240D3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808080"/>
          <w:kern w:val="0"/>
          <w:sz w:val="19"/>
          <w:szCs w:val="19"/>
        </w:rPr>
        <w:t>#region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Windows </w:t>
      </w:r>
      <w:r>
        <w:rPr>
          <w:rFonts w:ascii="新宋体" w:eastAsia="新宋体" w:cs="新宋体" w:hint="eastAsia"/>
          <w:color w:val="000000"/>
          <w:kern w:val="0"/>
          <w:sz w:val="19"/>
          <w:szCs w:val="19"/>
        </w:rPr>
        <w:t>窗体</w:t>
      </w:r>
      <w:proofErr w:type="gramStart"/>
      <w:r>
        <w:rPr>
          <w:rFonts w:ascii="新宋体" w:eastAsia="新宋体" w:cs="新宋体" w:hint="eastAsia"/>
          <w:color w:val="000000"/>
          <w:kern w:val="0"/>
          <w:sz w:val="19"/>
          <w:szCs w:val="19"/>
        </w:rPr>
        <w:t>设计器</w:t>
      </w:r>
      <w:proofErr w:type="gramEnd"/>
      <w:r>
        <w:rPr>
          <w:rFonts w:ascii="新宋体" w:eastAsia="新宋体" w:cs="新宋体" w:hint="eastAsia"/>
          <w:color w:val="000000"/>
          <w:kern w:val="0"/>
          <w:sz w:val="19"/>
          <w:szCs w:val="19"/>
        </w:rPr>
        <w:t>生成的代码</w:t>
      </w:r>
    </w:p>
    <w:p w14:paraId="131C4BD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3F96C59C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InitializeCompone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1627BC3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0D6CCCA6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comboBoxAccountType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ComboBox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21F3AC09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Withdraw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Butto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1C1BA3CC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groupBox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2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GroupBox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6B678A5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textBoxUserName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TextBox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7E34405D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textBoxMoney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TextBox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359638A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abel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6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Label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5F093FA7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abel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4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Label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00DBDEB6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abel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5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Label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0DFB94F5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istBoxStatus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ListBox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078E2E4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Deposit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Butto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7491623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ShowCustoms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Butto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0872D8E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groupBox2.SuspendLayout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38F8C9A6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SuspendLayout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3B5CBF12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</w:p>
    <w:p w14:paraId="701AE03D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comboBoxAccountType.FormattingEnabled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ru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5219880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comboBoxAccountType.Location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Poi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436, 19);</w:t>
      </w:r>
    </w:p>
    <w:p w14:paraId="38848F1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comboBoxAccountType.Name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proofErr w:type="spellStart"/>
      <w:r>
        <w:rPr>
          <w:rFonts w:ascii="新宋体" w:eastAsia="新宋体" w:cs="新宋体"/>
          <w:color w:val="A31515"/>
          <w:kern w:val="0"/>
          <w:sz w:val="19"/>
          <w:szCs w:val="19"/>
        </w:rPr>
        <w:t>comboBoxAccountType</w:t>
      </w:r>
      <w:proofErr w:type="spellEnd"/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50736789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comboBoxAccountType.Size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114, 20);</w:t>
      </w:r>
    </w:p>
    <w:p w14:paraId="7657D359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comboBoxAccountType.TabIndex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2;</w:t>
      </w:r>
    </w:p>
    <w:p w14:paraId="225402B5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</w:p>
    <w:p w14:paraId="0BF89985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Withdraw.Location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Poi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253, 88);</w:t>
      </w:r>
    </w:p>
    <w:p w14:paraId="5B264CE5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Withdraw.Name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proofErr w:type="spellStart"/>
      <w:r>
        <w:rPr>
          <w:rFonts w:ascii="新宋体" w:eastAsia="新宋体" w:cs="新宋体"/>
          <w:color w:val="A31515"/>
          <w:kern w:val="0"/>
          <w:sz w:val="19"/>
          <w:szCs w:val="19"/>
        </w:rPr>
        <w:t>buttonWithdraw</w:t>
      </w:r>
      <w:proofErr w:type="spellEnd"/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6760D544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Withdraw.Size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113, 23);</w:t>
      </w:r>
    </w:p>
    <w:p w14:paraId="08E2770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Withdraw.TabIndex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2;</w:t>
      </w:r>
    </w:p>
    <w:p w14:paraId="72FC5161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Withdraw.Tex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 w:hint="eastAsia"/>
          <w:color w:val="A31515"/>
          <w:kern w:val="0"/>
          <w:sz w:val="19"/>
          <w:szCs w:val="19"/>
        </w:rPr>
        <w:t>取款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54CAE54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Withdraw.UseVisualStyleBackColor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ru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6CADC7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Withdraw.Click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+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EventHandler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Withdraw_Click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2F797F61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</w:p>
    <w:p w14:paraId="63186927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groupBox2.Controls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.Add(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comboBoxAccountTyp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3A86F0DC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groupBox2.Controls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.Add(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textBoxUserNam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65D2ECC7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groupBox2.Controls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.Add(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textBoxMoney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67D28BB9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groupBox2.Controls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.Add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abel6);</w:t>
      </w:r>
    </w:p>
    <w:p w14:paraId="13471499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groupBox2.Controls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.Add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abel4);</w:t>
      </w:r>
    </w:p>
    <w:p w14:paraId="28EDE3A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groupBox2.Controls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.Add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abel5);</w:t>
      </w:r>
    </w:p>
    <w:p w14:paraId="4942A494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groupBox2.Location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Poi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15, 13);</w:t>
      </w:r>
    </w:p>
    <w:p w14:paraId="1CB09CB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groupBox2.Name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groupBox2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3E79790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groupBox2.Size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590, 52);</w:t>
      </w:r>
    </w:p>
    <w:p w14:paraId="55255CE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groupBox2.TabIndex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18;</w:t>
      </w:r>
    </w:p>
    <w:p w14:paraId="156B10AC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groupBox2.TabStop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fal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476B53C7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groupBox2.Text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 w:hint="eastAsia"/>
          <w:color w:val="A31515"/>
          <w:kern w:val="0"/>
          <w:sz w:val="19"/>
          <w:szCs w:val="19"/>
        </w:rPr>
        <w:t>输入信息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7B79C31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</w:p>
    <w:p w14:paraId="093E6CB4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textBoxUserName.Location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Poi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89, 19);</w:t>
      </w:r>
    </w:p>
    <w:p w14:paraId="3ADCE7F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textBoxUserName.Name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proofErr w:type="spellStart"/>
      <w:r>
        <w:rPr>
          <w:rFonts w:ascii="新宋体" w:eastAsia="新宋体" w:cs="新宋体"/>
          <w:color w:val="A31515"/>
          <w:kern w:val="0"/>
          <w:sz w:val="19"/>
          <w:szCs w:val="19"/>
        </w:rPr>
        <w:t>textBoxUserName</w:t>
      </w:r>
      <w:proofErr w:type="spellEnd"/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47BBDFD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textBoxUserName.Size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75, 21);</w:t>
      </w:r>
    </w:p>
    <w:p w14:paraId="0D88527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textBoxUserName.TabIndex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0;</w:t>
      </w:r>
    </w:p>
    <w:p w14:paraId="41D17581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</w:p>
    <w:p w14:paraId="1B95A584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textBoxMoney.Location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Poi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275, 19);</w:t>
      </w:r>
    </w:p>
    <w:p w14:paraId="56FB6FA6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textBoxMoney.Name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proofErr w:type="spellStart"/>
      <w:r>
        <w:rPr>
          <w:rFonts w:ascii="新宋体" w:eastAsia="新宋体" w:cs="新宋体"/>
          <w:color w:val="A31515"/>
          <w:kern w:val="0"/>
          <w:sz w:val="19"/>
          <w:szCs w:val="19"/>
        </w:rPr>
        <w:t>textBoxMoney</w:t>
      </w:r>
      <w:proofErr w:type="spellEnd"/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6F7241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textBoxMoney.Size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86, 21);</w:t>
      </w:r>
    </w:p>
    <w:p w14:paraId="522FAE8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textBoxMoney.TabIndex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1;</w:t>
      </w:r>
    </w:p>
    <w:p w14:paraId="0A47C279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</w:p>
    <w:p w14:paraId="7DFC435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abel6.AutoSize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ru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51B15BD1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abel6.Location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Poi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377, 24);</w:t>
      </w:r>
    </w:p>
    <w:p w14:paraId="1C1C45B5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abel6.Name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label6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3AAEFF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abel6.Size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53, 12);</w:t>
      </w:r>
    </w:p>
    <w:p w14:paraId="4FC5C8CD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abel6.TabIndex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0;</w:t>
      </w:r>
    </w:p>
    <w:p w14:paraId="71B53F0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label6.Text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proofErr w:type="gramStart"/>
      <w:r>
        <w:rPr>
          <w:rFonts w:ascii="新宋体" w:eastAsia="新宋体" w:cs="新宋体" w:hint="eastAsia"/>
          <w:color w:val="A31515"/>
          <w:kern w:val="0"/>
          <w:sz w:val="19"/>
          <w:szCs w:val="19"/>
        </w:rPr>
        <w:t>帐户</w:t>
      </w:r>
      <w:proofErr w:type="gramEnd"/>
      <w:r>
        <w:rPr>
          <w:rFonts w:ascii="新宋体" w:eastAsia="新宋体" w:cs="新宋体" w:hint="eastAsia"/>
          <w:color w:val="A31515"/>
          <w:kern w:val="0"/>
          <w:sz w:val="19"/>
          <w:szCs w:val="19"/>
        </w:rPr>
        <w:t>类型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513FF896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</w:p>
    <w:p w14:paraId="1E3074E0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abel4.AutoSize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ru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44007BC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abel4.Location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Poi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42, 22);</w:t>
      </w:r>
    </w:p>
    <w:p w14:paraId="619A8425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abel4.Name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label4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7FCC785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abel4.Size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41, 12);</w:t>
      </w:r>
    </w:p>
    <w:p w14:paraId="6232DB2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abel4.TabIndex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0;</w:t>
      </w:r>
    </w:p>
    <w:p w14:paraId="540E771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label4.Text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proofErr w:type="gramStart"/>
      <w:r>
        <w:rPr>
          <w:rFonts w:ascii="新宋体" w:eastAsia="新宋体" w:cs="新宋体" w:hint="eastAsia"/>
          <w:color w:val="A31515"/>
          <w:kern w:val="0"/>
          <w:sz w:val="19"/>
          <w:szCs w:val="19"/>
        </w:rPr>
        <w:t>帐户</w:t>
      </w:r>
      <w:proofErr w:type="gramEnd"/>
      <w:r>
        <w:rPr>
          <w:rFonts w:ascii="新宋体" w:eastAsia="新宋体" w:cs="新宋体" w:hint="eastAsia"/>
          <w:color w:val="A31515"/>
          <w:kern w:val="0"/>
          <w:sz w:val="19"/>
          <w:szCs w:val="19"/>
        </w:rPr>
        <w:t>名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49FC1E06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8000"/>
          <w:kern w:val="0"/>
          <w:sz w:val="19"/>
          <w:szCs w:val="19"/>
        </w:rPr>
      </w:pPr>
    </w:p>
    <w:p w14:paraId="6818B680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abel5.AutoSize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ru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171E430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abel5.Location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Poi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180, 24);</w:t>
      </w:r>
    </w:p>
    <w:p w14:paraId="7EFE97B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abel5.Name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label5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8104E4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abel5.Size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89, 12);</w:t>
      </w:r>
    </w:p>
    <w:p w14:paraId="7498F0F5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abel5.TabIndex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0;</w:t>
      </w:r>
    </w:p>
    <w:p w14:paraId="2A60D30D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.label5.Text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 w:hint="eastAsia"/>
          <w:color w:val="A31515"/>
          <w:kern w:val="0"/>
          <w:sz w:val="19"/>
          <w:szCs w:val="19"/>
        </w:rPr>
        <w:t>存（取）款金额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5F8D70DD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502FB1A4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istBoxStatus.FormattingEnabled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ru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50BEB4D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istBoxStatus.ItemHeight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12;</w:t>
      </w:r>
    </w:p>
    <w:p w14:paraId="3F2DB61D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istBoxStatus.Location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Poi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10, 131);</w:t>
      </w:r>
    </w:p>
    <w:p w14:paraId="57B04DF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istBoxStatus.Name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proofErr w:type="spellStart"/>
      <w:r>
        <w:rPr>
          <w:rFonts w:ascii="新宋体" w:eastAsia="新宋体" w:cs="新宋体"/>
          <w:color w:val="A31515"/>
          <w:kern w:val="0"/>
          <w:sz w:val="19"/>
          <w:szCs w:val="19"/>
        </w:rPr>
        <w:t>listBoxStatus</w:t>
      </w:r>
      <w:proofErr w:type="spellEnd"/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21AC48B0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istBoxStatus.Size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605, 148);</w:t>
      </w:r>
    </w:p>
    <w:p w14:paraId="696D4BB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istBoxStatus.TabIndex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4;</w:t>
      </w:r>
    </w:p>
    <w:p w14:paraId="20FFC6FD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Deposit.Location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Poi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104, 88);</w:t>
      </w:r>
    </w:p>
    <w:p w14:paraId="0F81A145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Deposit.Name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proofErr w:type="spellStart"/>
      <w:r>
        <w:rPr>
          <w:rFonts w:ascii="新宋体" w:eastAsia="新宋体" w:cs="新宋体"/>
          <w:color w:val="A31515"/>
          <w:kern w:val="0"/>
          <w:sz w:val="19"/>
          <w:szCs w:val="19"/>
        </w:rPr>
        <w:t>buttonDeposit</w:t>
      </w:r>
      <w:proofErr w:type="spellEnd"/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7B1480DF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Deposit.Size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111, 23);</w:t>
      </w:r>
    </w:p>
    <w:p w14:paraId="5CA0DCAD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Deposit.TabIndex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1;</w:t>
      </w:r>
    </w:p>
    <w:p w14:paraId="223EC7D2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Deposit.Tex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 w:hint="eastAsia"/>
          <w:color w:val="A31515"/>
          <w:kern w:val="0"/>
          <w:sz w:val="19"/>
          <w:szCs w:val="19"/>
        </w:rPr>
        <w:t>存款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5D84772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Deposit.UseVisualStyleBackColor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ru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3DDB6E3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Deposit.Click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+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EventHandler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Deposit_Click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2620923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 </w:t>
      </w:r>
    </w:p>
    <w:p w14:paraId="4A963E71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ShowCustoms.Location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Poi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407, 88);</w:t>
      </w:r>
    </w:p>
    <w:p w14:paraId="00E65590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ShowCustoms.Name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proofErr w:type="spellStart"/>
      <w:r>
        <w:rPr>
          <w:rFonts w:ascii="新宋体" w:eastAsia="新宋体" w:cs="新宋体"/>
          <w:color w:val="A31515"/>
          <w:kern w:val="0"/>
          <w:sz w:val="19"/>
          <w:szCs w:val="19"/>
        </w:rPr>
        <w:t>buttonShowCustoms</w:t>
      </w:r>
      <w:proofErr w:type="spellEnd"/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1F6D26F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ShowCustoms.Size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112, 23);</w:t>
      </w:r>
    </w:p>
    <w:p w14:paraId="397DA229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ShowCustoms.TabIndex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3;</w:t>
      </w:r>
    </w:p>
    <w:p w14:paraId="23C2D39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ShowCustoms.Tex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 w:hint="eastAsia"/>
          <w:color w:val="A31515"/>
          <w:kern w:val="0"/>
          <w:sz w:val="19"/>
          <w:szCs w:val="19"/>
        </w:rPr>
        <w:t>显示</w:t>
      </w:r>
      <w:proofErr w:type="gramStart"/>
      <w:r>
        <w:rPr>
          <w:rFonts w:ascii="新宋体" w:eastAsia="新宋体" w:cs="新宋体" w:hint="eastAsia"/>
          <w:color w:val="A31515"/>
          <w:kern w:val="0"/>
          <w:sz w:val="19"/>
          <w:szCs w:val="19"/>
        </w:rPr>
        <w:t>帐户</w:t>
      </w:r>
      <w:proofErr w:type="gramEnd"/>
      <w:r>
        <w:rPr>
          <w:rFonts w:ascii="新宋体" w:eastAsia="新宋体" w:cs="新宋体" w:hint="eastAsia"/>
          <w:color w:val="A31515"/>
          <w:kern w:val="0"/>
          <w:sz w:val="19"/>
          <w:szCs w:val="19"/>
        </w:rPr>
        <w:t>信息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43C8ED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ShowCustoms.UseVisualStyleBackColor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ru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22419EE9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ShowCustoms.Click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+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EventHandler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ShowCustoms_Click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4A7A1654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8000"/>
          <w:kern w:val="0"/>
          <w:sz w:val="19"/>
          <w:szCs w:val="19"/>
        </w:rPr>
        <w:t xml:space="preserve"> </w:t>
      </w:r>
    </w:p>
    <w:p w14:paraId="48B76B82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AutoScaleDimensions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SizeF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6F, 12F);</w:t>
      </w:r>
    </w:p>
    <w:p w14:paraId="3FA42FA5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AutoScaleMode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AutoScaleMode.Fon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18C4A97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ClientSize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Drawing.Siz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623, 293);</w:t>
      </w:r>
    </w:p>
    <w:p w14:paraId="4BA693AC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Controls.Add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Withdraw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507C0BF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Controls.Add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groupBox2);</w:t>
      </w:r>
    </w:p>
    <w:p w14:paraId="41E404C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Controls.Add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listBoxStatus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6399394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Controls.Add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Deposi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0836A4CC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Controls.Add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buttonShowCustoms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335CD757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Name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proofErr w:type="spellStart"/>
      <w:r>
        <w:rPr>
          <w:rFonts w:ascii="新宋体" w:eastAsia="新宋体" w:cs="新宋体"/>
          <w:color w:val="A31515"/>
          <w:kern w:val="0"/>
          <w:sz w:val="19"/>
          <w:szCs w:val="19"/>
        </w:rPr>
        <w:t>FormMain</w:t>
      </w:r>
      <w:proofErr w:type="spellEnd"/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BBDE50C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Tex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= 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 w:hint="eastAsia"/>
          <w:color w:val="A31515"/>
          <w:kern w:val="0"/>
          <w:sz w:val="19"/>
          <w:szCs w:val="19"/>
        </w:rPr>
        <w:t>个人存款业务处理</w:t>
      </w:r>
      <w:r>
        <w:rPr>
          <w:rFonts w:ascii="新宋体" w:eastAsia="新宋体" w:cs="新宋体"/>
          <w:color w:val="A31515"/>
          <w:kern w:val="0"/>
          <w:sz w:val="19"/>
          <w:szCs w:val="19"/>
        </w:rPr>
        <w:t>"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F08B8E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groupBox2.ResumeLayout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fal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5CAB4572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lastRenderedPageBreak/>
        <w:t xml:space="preserve">            </w:t>
      </w:r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groupBox2.PerformLayout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31940F17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proofErr w:type="gramStart"/>
      <w:r>
        <w:rPr>
          <w:rFonts w:ascii="新宋体" w:eastAsia="新宋体" w:cs="新宋体"/>
          <w:color w:val="0000FF"/>
          <w:kern w:val="0"/>
          <w:sz w:val="19"/>
          <w:szCs w:val="19"/>
        </w:rPr>
        <w:t>thi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.ResumeLayout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fal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1813B5AE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472DA34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3CDD0D05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ComboBox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comboBoxAccountTyp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7493DD4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Button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buttonWithdraw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1FD5ACA8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GroupBox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groupBox2;</w:t>
      </w:r>
    </w:p>
    <w:p w14:paraId="634D7D2D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TextBox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textBoxUserName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2EC80084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TextBox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textBoxMoney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49C88146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Label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label6;</w:t>
      </w:r>
    </w:p>
    <w:p w14:paraId="2C14328C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Label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label4;</w:t>
      </w:r>
    </w:p>
    <w:p w14:paraId="1DE3EFB7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Label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label5;</w:t>
      </w:r>
    </w:p>
    <w:p w14:paraId="4C700490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ListBox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listBoxStatus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06BF44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Button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buttonDeposi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4887648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privat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.Button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buttonShowCustoms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0D29020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}</w:t>
      </w:r>
    </w:p>
    <w:p w14:paraId="793FFAE4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}</w:t>
      </w:r>
    </w:p>
    <w:p w14:paraId="2689050D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71937FE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System;</w:t>
      </w:r>
    </w:p>
    <w:p w14:paraId="429E2233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Collections.Generic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4792C662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using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System.Windows.Forms</w:t>
      </w:r>
      <w:proofErr w:type="spellEnd"/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;</w:t>
      </w:r>
    </w:p>
    <w:p w14:paraId="64D17ED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</w:p>
    <w:p w14:paraId="53FC8EEB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FF"/>
          <w:kern w:val="0"/>
          <w:sz w:val="19"/>
          <w:szCs w:val="19"/>
        </w:rPr>
        <w:t>namespac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BankCustoms</w:t>
      </w:r>
      <w:proofErr w:type="spellEnd"/>
    </w:p>
    <w:p w14:paraId="1B03B4C6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{</w:t>
      </w:r>
    </w:p>
    <w:p w14:paraId="783ADCE1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tat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class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2B91AF"/>
          <w:kern w:val="0"/>
          <w:sz w:val="19"/>
          <w:szCs w:val="19"/>
        </w:rPr>
        <w:t>Program</w:t>
      </w:r>
    </w:p>
    <w:p w14:paraId="0538927C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{</w:t>
      </w:r>
    </w:p>
    <w:p w14:paraId="66586481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[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STAThread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]</w:t>
      </w:r>
    </w:p>
    <w:p w14:paraId="68149150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static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void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Main(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)</w:t>
      </w:r>
    </w:p>
    <w:p w14:paraId="78178BD7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{</w:t>
      </w:r>
    </w:p>
    <w:p w14:paraId="3A5CB8E2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pplication.EnableVisualStyles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);</w:t>
      </w:r>
    </w:p>
    <w:p w14:paraId="122D80A9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pplication.SetCompatibleTextRenderingDefault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false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>);</w:t>
      </w:r>
    </w:p>
    <w:p w14:paraId="76AD7C9A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    </w:t>
      </w:r>
      <w:proofErr w:type="spellStart"/>
      <w:r>
        <w:rPr>
          <w:rFonts w:ascii="新宋体" w:eastAsia="新宋体" w:cs="新宋体"/>
          <w:color w:val="000000"/>
          <w:kern w:val="0"/>
          <w:sz w:val="19"/>
          <w:szCs w:val="19"/>
        </w:rPr>
        <w:t>Application.Ru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r>
        <w:rPr>
          <w:rFonts w:ascii="新宋体" w:eastAsia="新宋体" w:cs="新宋体"/>
          <w:color w:val="0000FF"/>
          <w:kern w:val="0"/>
          <w:sz w:val="19"/>
          <w:szCs w:val="19"/>
        </w:rPr>
        <w:t>new</w:t>
      </w: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</w:t>
      </w:r>
      <w:proofErr w:type="spellStart"/>
      <w:proofErr w:type="gramStart"/>
      <w:r>
        <w:rPr>
          <w:rFonts w:ascii="新宋体" w:eastAsia="新宋体" w:cs="新宋体"/>
          <w:color w:val="000000"/>
          <w:kern w:val="0"/>
          <w:sz w:val="19"/>
          <w:szCs w:val="19"/>
        </w:rPr>
        <w:t>FormMain</w:t>
      </w:r>
      <w:proofErr w:type="spellEnd"/>
      <w:r>
        <w:rPr>
          <w:rFonts w:ascii="新宋体" w:eastAsia="新宋体" w:cs="新宋体"/>
          <w:color w:val="000000"/>
          <w:kern w:val="0"/>
          <w:sz w:val="19"/>
          <w:szCs w:val="19"/>
        </w:rPr>
        <w:t>(</w:t>
      </w:r>
      <w:proofErr w:type="gramEnd"/>
      <w:r>
        <w:rPr>
          <w:rFonts w:ascii="新宋体" w:eastAsia="新宋体" w:cs="新宋体"/>
          <w:color w:val="000000"/>
          <w:kern w:val="0"/>
          <w:sz w:val="19"/>
          <w:szCs w:val="19"/>
        </w:rPr>
        <w:t>));</w:t>
      </w:r>
    </w:p>
    <w:p w14:paraId="78921C66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    }</w:t>
      </w:r>
    </w:p>
    <w:p w14:paraId="18586A05" w14:textId="77777777" w:rsidR="00AF00B3" w:rsidRDefault="00AF00B3" w:rsidP="00AF00B3">
      <w:pPr>
        <w:autoSpaceDE w:val="0"/>
        <w:autoSpaceDN w:val="0"/>
        <w:adjustRightInd w:val="0"/>
        <w:jc w:val="left"/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 xml:space="preserve">    }</w:t>
      </w:r>
    </w:p>
    <w:p w14:paraId="12E80A20" w14:textId="77777777" w:rsidR="00AF00B3" w:rsidRDefault="00AF00B3" w:rsidP="00AF00B3">
      <w:pPr>
        <w:rPr>
          <w:rFonts w:ascii="新宋体" w:eastAsia="新宋体" w:cs="新宋体"/>
          <w:color w:val="000000"/>
          <w:kern w:val="0"/>
          <w:sz w:val="19"/>
          <w:szCs w:val="19"/>
        </w:rPr>
      </w:pPr>
      <w:r>
        <w:rPr>
          <w:rFonts w:ascii="新宋体" w:eastAsia="新宋体" w:cs="新宋体"/>
          <w:color w:val="000000"/>
          <w:kern w:val="0"/>
          <w:sz w:val="19"/>
          <w:szCs w:val="19"/>
        </w:rPr>
        <w:t>}</w:t>
      </w:r>
    </w:p>
    <w:p w14:paraId="7C74A384" w14:textId="28A870A5" w:rsidR="00683DC3" w:rsidRPr="003812B2" w:rsidRDefault="00683DC3" w:rsidP="00683DC3">
      <w:pPr>
        <w:pStyle w:val="2"/>
        <w:spacing w:before="120" w:after="120" w:line="415" w:lineRule="auto"/>
        <w:rPr>
          <w:sz w:val="30"/>
        </w:rPr>
      </w:pPr>
      <w:r w:rsidRPr="00683DC3">
        <w:rPr>
          <w:rFonts w:hint="eastAsia"/>
          <w:sz w:val="30"/>
        </w:rPr>
        <w:t>问题及解答</w:t>
      </w:r>
    </w:p>
    <w:p w14:paraId="7AD69456" w14:textId="77777777" w:rsidR="00B23B0A" w:rsidRDefault="00B23B0A" w:rsidP="007161BB">
      <w:pPr>
        <w:rPr>
          <w:b/>
          <w:bCs/>
          <w:sz w:val="28"/>
          <w:szCs w:val="28"/>
        </w:rPr>
      </w:pPr>
      <w:r w:rsidRPr="00B23B0A">
        <w:rPr>
          <w:b/>
          <w:bCs/>
          <w:sz w:val="28"/>
          <w:szCs w:val="28"/>
        </w:rPr>
        <w:t>(1). 画出有代表性的包含存款、取款和显示</w:t>
      </w:r>
      <w:proofErr w:type="gramStart"/>
      <w:r w:rsidRPr="00B23B0A">
        <w:rPr>
          <w:b/>
          <w:bCs/>
          <w:sz w:val="28"/>
          <w:szCs w:val="28"/>
        </w:rPr>
        <w:t>帐户</w:t>
      </w:r>
      <w:proofErr w:type="gramEnd"/>
      <w:r w:rsidRPr="00B23B0A">
        <w:rPr>
          <w:b/>
          <w:bCs/>
          <w:sz w:val="28"/>
          <w:szCs w:val="28"/>
        </w:rPr>
        <w:t>信息的程序运行界面，运行界面可以使用多个图表示。</w:t>
      </w:r>
    </w:p>
    <w:p w14:paraId="13FB7D57" w14:textId="10848930" w:rsidR="00B23B0A" w:rsidRDefault="00AF00B3" w:rsidP="007161BB">
      <w:pPr>
        <w:rPr>
          <w:b/>
          <w:bCs/>
          <w:sz w:val="28"/>
          <w:szCs w:val="28"/>
        </w:rPr>
      </w:pPr>
      <w:r>
        <w:rPr>
          <w:noProof/>
        </w:rPr>
        <w:lastRenderedPageBreak/>
        <w:drawing>
          <wp:inline distT="0" distB="0" distL="0" distR="0" wp14:anchorId="478FBED1" wp14:editId="45182B31">
            <wp:extent cx="5274310" cy="2118995"/>
            <wp:effectExtent l="0" t="0" r="2540" b="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118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214F2F" w14:textId="1C697FB1" w:rsidR="00B23B0A" w:rsidRDefault="00AF00B3" w:rsidP="007161BB">
      <w:pPr>
        <w:rPr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16546A44" wp14:editId="376BE37B">
            <wp:extent cx="5274310" cy="2779395"/>
            <wp:effectExtent l="0" t="0" r="2540" b="190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793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0049FB" w14:textId="0EFB04CC" w:rsidR="00B23B0A" w:rsidRDefault="00AF00B3" w:rsidP="007161BB">
      <w:pPr>
        <w:rPr>
          <w:rFonts w:hint="eastAsia"/>
          <w:b/>
          <w:bCs/>
          <w:sz w:val="28"/>
          <w:szCs w:val="28"/>
        </w:rPr>
      </w:pPr>
      <w:r>
        <w:rPr>
          <w:noProof/>
        </w:rPr>
        <w:drawing>
          <wp:inline distT="0" distB="0" distL="0" distR="0" wp14:anchorId="66F69A45" wp14:editId="315899B2">
            <wp:extent cx="5274310" cy="2633980"/>
            <wp:effectExtent l="0" t="0" r="2540" b="0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33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9" w:name="_Hlk46818380"/>
    </w:p>
    <w:p w14:paraId="3F5A9F82" w14:textId="77777777" w:rsidR="00B85879" w:rsidRDefault="002E046F" w:rsidP="007161BB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7286C55D" wp14:editId="05051464">
            <wp:extent cx="5274310" cy="2762250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6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E046F">
        <w:rPr>
          <w:noProof/>
        </w:rPr>
        <w:t xml:space="preserve"> </w:t>
      </w:r>
      <w:r>
        <w:rPr>
          <w:noProof/>
        </w:rPr>
        <w:drawing>
          <wp:inline distT="0" distB="0" distL="0" distR="0" wp14:anchorId="3EEC9D9B" wp14:editId="2435C886">
            <wp:extent cx="5274310" cy="2664460"/>
            <wp:effectExtent l="0" t="0" r="2540" b="254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6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E046F">
        <w:rPr>
          <w:noProof/>
        </w:rPr>
        <w:t xml:space="preserve"> </w:t>
      </w:r>
      <w:r>
        <w:rPr>
          <w:noProof/>
        </w:rPr>
        <w:drawing>
          <wp:inline distT="0" distB="0" distL="0" distR="0" wp14:anchorId="0899CB26" wp14:editId="3DA54F46">
            <wp:extent cx="5274310" cy="2743200"/>
            <wp:effectExtent l="0" t="0" r="2540" b="0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43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E046F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33621239" wp14:editId="4B7271A6">
            <wp:extent cx="5274310" cy="2740025"/>
            <wp:effectExtent l="0" t="0" r="2540" b="3175"/>
            <wp:docPr id="9" name="图片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400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E046F">
        <w:rPr>
          <w:noProof/>
        </w:rPr>
        <w:t xml:space="preserve"> </w:t>
      </w:r>
      <w:r>
        <w:rPr>
          <w:noProof/>
        </w:rPr>
        <w:drawing>
          <wp:inline distT="0" distB="0" distL="0" distR="0" wp14:anchorId="0A85B674" wp14:editId="2DB14948">
            <wp:extent cx="5274310" cy="2795270"/>
            <wp:effectExtent l="0" t="0" r="2540" b="5080"/>
            <wp:docPr id="10" name="图片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952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E046F">
        <w:rPr>
          <w:noProof/>
        </w:rPr>
        <w:t xml:space="preserve"> </w:t>
      </w:r>
      <w:r>
        <w:rPr>
          <w:noProof/>
        </w:rPr>
        <w:drawing>
          <wp:inline distT="0" distB="0" distL="0" distR="0" wp14:anchorId="6D709D16" wp14:editId="4DA92A80">
            <wp:extent cx="5274310" cy="2725420"/>
            <wp:effectExtent l="0" t="0" r="2540" b="0"/>
            <wp:docPr id="11" name="图片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25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2E046F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7A6D55AB" wp14:editId="1F958C73">
            <wp:extent cx="5274310" cy="2745105"/>
            <wp:effectExtent l="0" t="0" r="2540" b="0"/>
            <wp:docPr id="1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4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85879" w:rsidRPr="00B85879">
        <w:rPr>
          <w:noProof/>
        </w:rPr>
        <w:t xml:space="preserve"> </w:t>
      </w:r>
      <w:r w:rsidR="00B85879">
        <w:rPr>
          <w:noProof/>
        </w:rPr>
        <w:drawing>
          <wp:inline distT="0" distB="0" distL="0" distR="0" wp14:anchorId="60CEFB08" wp14:editId="5871D559">
            <wp:extent cx="5274310" cy="2404110"/>
            <wp:effectExtent l="0" t="0" r="254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041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41FF46D" w14:textId="77777777" w:rsidR="00B85879" w:rsidRDefault="00B85879" w:rsidP="007161BB">
      <w:pPr>
        <w:rPr>
          <w:noProof/>
        </w:rPr>
      </w:pPr>
      <w:r>
        <w:rPr>
          <w:noProof/>
        </w:rPr>
        <w:drawing>
          <wp:inline distT="0" distB="0" distL="0" distR="0" wp14:anchorId="6E2C86A3" wp14:editId="2D89F9A8">
            <wp:extent cx="5274310" cy="2695575"/>
            <wp:effectExtent l="0" t="0" r="2540" b="9525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955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85879">
        <w:rPr>
          <w:noProof/>
        </w:rPr>
        <w:t xml:space="preserve"> </w:t>
      </w:r>
      <w:r>
        <w:rPr>
          <w:noProof/>
        </w:rPr>
        <w:lastRenderedPageBreak/>
        <w:drawing>
          <wp:inline distT="0" distB="0" distL="0" distR="0" wp14:anchorId="4E5E23CE" wp14:editId="309FCBCD">
            <wp:extent cx="5274310" cy="2769235"/>
            <wp:effectExtent l="0" t="0" r="2540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69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85879">
        <w:rPr>
          <w:noProof/>
        </w:rPr>
        <w:t xml:space="preserve"> </w:t>
      </w:r>
      <w:r>
        <w:rPr>
          <w:noProof/>
        </w:rPr>
        <w:drawing>
          <wp:inline distT="0" distB="0" distL="0" distR="0" wp14:anchorId="67CAF32C" wp14:editId="5CED0637">
            <wp:extent cx="5274310" cy="2855595"/>
            <wp:effectExtent l="0" t="0" r="2540" b="190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55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C47863A" w14:textId="77777777" w:rsidR="00122613" w:rsidRDefault="00FB3147" w:rsidP="007161BB">
      <w:pPr>
        <w:rPr>
          <w:noProof/>
        </w:rPr>
      </w:pPr>
      <w:r>
        <w:rPr>
          <w:noProof/>
        </w:rPr>
        <w:drawing>
          <wp:inline distT="0" distB="0" distL="0" distR="0" wp14:anchorId="431857B3" wp14:editId="00AD46BC">
            <wp:extent cx="5274310" cy="2714625"/>
            <wp:effectExtent l="0" t="0" r="2540" b="9525"/>
            <wp:docPr id="17" name="图片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146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21DB0" w:rsidRPr="00621DB0">
        <w:rPr>
          <w:noProof/>
        </w:rPr>
        <w:t xml:space="preserve"> </w:t>
      </w:r>
      <w:r w:rsidR="00EA3089">
        <w:rPr>
          <w:noProof/>
        </w:rPr>
        <w:lastRenderedPageBreak/>
        <w:drawing>
          <wp:inline distT="0" distB="0" distL="0" distR="0" wp14:anchorId="7760CC1F" wp14:editId="3A5D370B">
            <wp:extent cx="5274310" cy="2708910"/>
            <wp:effectExtent l="0" t="0" r="2540" b="0"/>
            <wp:docPr id="19" name="图片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089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E4DFE" w:rsidRPr="004E4DFE">
        <w:rPr>
          <w:noProof/>
        </w:rPr>
        <w:t xml:space="preserve"> </w:t>
      </w:r>
    </w:p>
    <w:p w14:paraId="79E92BA4" w14:textId="045309FF" w:rsidR="007161BB" w:rsidRDefault="00122613" w:rsidP="007161BB">
      <w:pPr>
        <w:rPr>
          <w:noProof/>
        </w:rPr>
      </w:pPr>
      <w:r>
        <w:rPr>
          <w:noProof/>
        </w:rPr>
        <w:drawing>
          <wp:inline distT="0" distB="0" distL="0" distR="0" wp14:anchorId="00B33BA1" wp14:editId="301CCB19">
            <wp:extent cx="5274310" cy="3570605"/>
            <wp:effectExtent l="0" t="0" r="254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570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E4DFE">
        <w:rPr>
          <w:noProof/>
        </w:rPr>
        <w:lastRenderedPageBreak/>
        <w:drawing>
          <wp:inline distT="0" distB="0" distL="0" distR="0" wp14:anchorId="6C960A23" wp14:editId="1D9EED9A">
            <wp:extent cx="5274310" cy="2726055"/>
            <wp:effectExtent l="0" t="0" r="2540" b="0"/>
            <wp:docPr id="20" name="图片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260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E4DFE" w:rsidRPr="004E4DFE">
        <w:rPr>
          <w:noProof/>
        </w:rPr>
        <w:t xml:space="preserve"> </w:t>
      </w:r>
      <w:r w:rsidR="004E4DFE">
        <w:rPr>
          <w:noProof/>
        </w:rPr>
        <w:drawing>
          <wp:inline distT="0" distB="0" distL="0" distR="0" wp14:anchorId="31AAE0A0" wp14:editId="03A15702">
            <wp:extent cx="5274310" cy="2710815"/>
            <wp:effectExtent l="0" t="0" r="2540" b="0"/>
            <wp:docPr id="21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1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E4DFE" w:rsidRPr="004E4DFE">
        <w:rPr>
          <w:noProof/>
        </w:rPr>
        <w:t xml:space="preserve"> </w:t>
      </w:r>
      <w:r w:rsidR="004E4DFE">
        <w:rPr>
          <w:noProof/>
        </w:rPr>
        <w:drawing>
          <wp:inline distT="0" distB="0" distL="0" distR="0" wp14:anchorId="5B1EFD52" wp14:editId="6696C5B4">
            <wp:extent cx="5274310" cy="2734945"/>
            <wp:effectExtent l="0" t="0" r="2540" b="8255"/>
            <wp:docPr id="22" name="图片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34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E4DFE" w:rsidRPr="004E4DFE">
        <w:rPr>
          <w:noProof/>
        </w:rPr>
        <w:t xml:space="preserve"> </w:t>
      </w:r>
      <w:r w:rsidR="004E4DFE">
        <w:rPr>
          <w:noProof/>
        </w:rPr>
        <w:lastRenderedPageBreak/>
        <w:drawing>
          <wp:inline distT="0" distB="0" distL="0" distR="0" wp14:anchorId="48A74220" wp14:editId="26AFF1B1">
            <wp:extent cx="5274310" cy="2947035"/>
            <wp:effectExtent l="0" t="0" r="2540" b="5715"/>
            <wp:docPr id="23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9470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E4DFE" w:rsidRPr="004E4DFE">
        <w:rPr>
          <w:noProof/>
        </w:rPr>
        <w:t xml:space="preserve"> </w:t>
      </w:r>
      <w:r w:rsidR="004E4DFE">
        <w:rPr>
          <w:noProof/>
        </w:rPr>
        <w:drawing>
          <wp:inline distT="0" distB="0" distL="0" distR="0" wp14:anchorId="67F63E72" wp14:editId="26F47C23">
            <wp:extent cx="5274310" cy="2745740"/>
            <wp:effectExtent l="0" t="0" r="2540" b="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45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4E4DFE" w:rsidRPr="004E4DFE">
        <w:rPr>
          <w:noProof/>
        </w:rPr>
        <w:t xml:space="preserve"> </w:t>
      </w:r>
      <w:r w:rsidR="004E4DFE">
        <w:rPr>
          <w:noProof/>
        </w:rPr>
        <w:drawing>
          <wp:inline distT="0" distB="0" distL="0" distR="0" wp14:anchorId="6BA3EECC" wp14:editId="25CAEF1A">
            <wp:extent cx="5274310" cy="2753995"/>
            <wp:effectExtent l="0" t="0" r="2540" b="8255"/>
            <wp:docPr id="26" name="图片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753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23B0A" w:rsidRPr="00B23B0A">
        <w:rPr>
          <w:rFonts w:ascii="KaiTi" w:eastAsia="KaiTi" w:hAnsi="KaiTi" w:hint="eastAsia"/>
          <w:color w:val="000000"/>
        </w:rPr>
        <w:br/>
      </w:r>
      <w:r w:rsidR="00B23B0A" w:rsidRPr="00B23B0A">
        <w:rPr>
          <w:b/>
          <w:bCs/>
          <w:sz w:val="28"/>
          <w:szCs w:val="28"/>
        </w:rPr>
        <w:t>(</w:t>
      </w:r>
      <w:r w:rsidR="000D2480">
        <w:rPr>
          <w:rFonts w:hint="eastAsia"/>
          <w:b/>
          <w:bCs/>
          <w:sz w:val="28"/>
          <w:szCs w:val="28"/>
        </w:rPr>
        <w:t>2</w:t>
      </w:r>
      <w:r w:rsidR="00B23B0A" w:rsidRPr="00B23B0A">
        <w:rPr>
          <w:b/>
          <w:bCs/>
          <w:sz w:val="28"/>
          <w:szCs w:val="28"/>
        </w:rPr>
        <w:t>). 写出实验中遇到的问题及解决方法。如</w:t>
      </w:r>
      <w:r w:rsidR="00BB7562">
        <w:rPr>
          <w:rFonts w:hint="eastAsia"/>
          <w:b/>
          <w:bCs/>
          <w:sz w:val="28"/>
          <w:szCs w:val="28"/>
        </w:rPr>
        <w:t>何</w:t>
      </w:r>
      <w:r w:rsidR="00B23B0A" w:rsidRPr="00B23B0A">
        <w:rPr>
          <w:b/>
          <w:bCs/>
          <w:sz w:val="28"/>
          <w:szCs w:val="28"/>
        </w:rPr>
        <w:t>将</w:t>
      </w:r>
      <w:proofErr w:type="gramStart"/>
      <w:r w:rsidR="00B23B0A" w:rsidRPr="00B23B0A">
        <w:rPr>
          <w:b/>
          <w:bCs/>
          <w:sz w:val="28"/>
          <w:szCs w:val="28"/>
        </w:rPr>
        <w:t>帐户</w:t>
      </w:r>
      <w:proofErr w:type="gramEnd"/>
      <w:r w:rsidR="00B23B0A" w:rsidRPr="00B23B0A">
        <w:rPr>
          <w:b/>
          <w:bCs/>
          <w:sz w:val="28"/>
          <w:szCs w:val="28"/>
        </w:rPr>
        <w:t>信息保存到数据</w:t>
      </w:r>
      <w:r w:rsidR="00B23B0A" w:rsidRPr="00B23B0A">
        <w:rPr>
          <w:b/>
          <w:bCs/>
          <w:sz w:val="28"/>
          <w:szCs w:val="28"/>
        </w:rPr>
        <w:lastRenderedPageBreak/>
        <w:t>库中，简要回答（不需要</w:t>
      </w:r>
      <w:proofErr w:type="gramStart"/>
      <w:r w:rsidR="00B23B0A" w:rsidRPr="00B23B0A">
        <w:rPr>
          <w:b/>
          <w:bCs/>
          <w:sz w:val="28"/>
          <w:szCs w:val="28"/>
        </w:rPr>
        <w:t>写实现</w:t>
      </w:r>
      <w:proofErr w:type="gramEnd"/>
      <w:r w:rsidR="00B23B0A" w:rsidRPr="00B23B0A">
        <w:rPr>
          <w:b/>
          <w:bCs/>
          <w:sz w:val="28"/>
          <w:szCs w:val="28"/>
        </w:rPr>
        <w:t>代码，只要求提供设计思路） 应该怎样实现存取款业务？</w:t>
      </w:r>
    </w:p>
    <w:bookmarkEnd w:id="9"/>
    <w:p w14:paraId="4523CBC2" w14:textId="77777777" w:rsidR="00504CF3" w:rsidRPr="00982F57" w:rsidRDefault="00504CF3" w:rsidP="00504CF3">
      <w:pPr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设计</w:t>
      </w:r>
      <w:proofErr w:type="spellStart"/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CustomType</w:t>
      </w:r>
      <w:proofErr w:type="spellEnd"/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函数，定义活期存款和定期存款对象；</w:t>
      </w:r>
    </w:p>
    <w:p w14:paraId="094CA10E" w14:textId="77777777" w:rsidR="00504CF3" w:rsidRPr="00982F57" w:rsidRDefault="00504CF3" w:rsidP="00504CF3">
      <w:pPr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设计</w:t>
      </w:r>
      <w:proofErr w:type="spellStart"/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CreateCustom</w:t>
      </w:r>
      <w:proofErr w:type="spellEnd"/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函数，利用</w:t>
      </w:r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if</w:t>
      </w:r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条件判断存款类型进行存款对象开户创建；</w:t>
      </w:r>
    </w:p>
    <w:p w14:paraId="5BCB45D0" w14:textId="77777777" w:rsidR="00504CF3" w:rsidRPr="00982F57" w:rsidRDefault="00504CF3" w:rsidP="00504CF3">
      <w:pPr>
        <w:rPr>
          <w:rFonts w:ascii="Times New Roman" w:eastAsia="宋体" w:hAnsi="Times New Roman" w:cs="Times New Roman"/>
          <w:color w:val="000000"/>
          <w:kern w:val="0"/>
          <w:szCs w:val="21"/>
        </w:rPr>
      </w:pPr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设计</w:t>
      </w:r>
      <w:proofErr w:type="spellStart"/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AddItemToListBox</w:t>
      </w:r>
      <w:proofErr w:type="spellEnd"/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函数，利用</w:t>
      </w:r>
      <w:proofErr w:type="spellStart"/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listBoxStatus.Items.Add</w:t>
      </w:r>
      <w:proofErr w:type="spellEnd"/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将存款信息写入信息列表；</w:t>
      </w:r>
    </w:p>
    <w:p w14:paraId="584EA061" w14:textId="0A7A3CD0" w:rsidR="003B1447" w:rsidRPr="00504CF3" w:rsidRDefault="00504CF3" w:rsidP="00504CF3">
      <w:pPr>
        <w:rPr>
          <w:rFonts w:ascii="Times New Roman" w:eastAsia="宋体" w:hAnsi="Times New Roman" w:cs="Times New Roman" w:hint="eastAsia"/>
          <w:color w:val="000000"/>
          <w:kern w:val="0"/>
          <w:szCs w:val="21"/>
        </w:rPr>
      </w:pPr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设计</w:t>
      </w:r>
      <w:proofErr w:type="spellStart"/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buttonDeposit_Click</w:t>
      </w:r>
      <w:proofErr w:type="spellEnd"/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和</w:t>
      </w:r>
      <w:proofErr w:type="spellStart"/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buttonWithdraw_Click</w:t>
      </w:r>
      <w:proofErr w:type="spellEnd"/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函数，创建</w:t>
      </w:r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custom</w:t>
      </w:r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对象，函数内部分别调用</w:t>
      </w:r>
      <w:proofErr w:type="spellStart"/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Diposit</w:t>
      </w:r>
      <w:proofErr w:type="spellEnd"/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函数和</w:t>
      </w:r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Withdraw</w:t>
      </w:r>
      <w:r w:rsidRPr="00982F57">
        <w:rPr>
          <w:rFonts w:ascii="Times New Roman" w:eastAsia="宋体" w:hAnsi="Times New Roman" w:cs="Times New Roman"/>
          <w:color w:val="000000"/>
          <w:kern w:val="0"/>
          <w:szCs w:val="21"/>
        </w:rPr>
        <w:t>函数实现存取款业务；</w:t>
      </w:r>
    </w:p>
    <w:sectPr w:rsidR="003B1447" w:rsidRPr="00504CF3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AE64621" w14:textId="77777777" w:rsidR="00065E2E" w:rsidRDefault="00065E2E" w:rsidP="00AF00B3">
      <w:r>
        <w:separator/>
      </w:r>
    </w:p>
  </w:endnote>
  <w:endnote w:type="continuationSeparator" w:id="0">
    <w:p w14:paraId="6C0470EE" w14:textId="77777777" w:rsidR="00065E2E" w:rsidRDefault="00065E2E" w:rsidP="00AF00B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KaiTi">
    <w:altName w:val="KaiTi"/>
    <w:charset w:val="86"/>
    <w:family w:val="modern"/>
    <w:pitch w:val="fixed"/>
    <w:sig w:usb0="800002BF" w:usb1="38CF7CFA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新宋体">
    <w:panose1 w:val="02010609030101010101"/>
    <w:charset w:val="86"/>
    <w:family w:val="modern"/>
    <w:pitch w:val="fixed"/>
    <w:sig w:usb0="00000283" w:usb1="288F0000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1CFFF38" w14:textId="77777777" w:rsidR="00065E2E" w:rsidRDefault="00065E2E" w:rsidP="00AF00B3">
      <w:r>
        <w:separator/>
      </w:r>
    </w:p>
  </w:footnote>
  <w:footnote w:type="continuationSeparator" w:id="0">
    <w:p w14:paraId="2809FD4C" w14:textId="77777777" w:rsidR="00065E2E" w:rsidRDefault="00065E2E" w:rsidP="00AF00B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zMzYyMTY1sTQ0MrJU0lEKTi0uzszPAykwqgUAIZaHUiwAAAA="/>
  </w:docVars>
  <w:rsids>
    <w:rsidRoot w:val="006D767F"/>
    <w:rsid w:val="00005947"/>
    <w:rsid w:val="00065E2E"/>
    <w:rsid w:val="000B3837"/>
    <w:rsid w:val="000D2480"/>
    <w:rsid w:val="00115090"/>
    <w:rsid w:val="00122613"/>
    <w:rsid w:val="002D6707"/>
    <w:rsid w:val="002E046F"/>
    <w:rsid w:val="003677FE"/>
    <w:rsid w:val="003812B2"/>
    <w:rsid w:val="003B1447"/>
    <w:rsid w:val="00487259"/>
    <w:rsid w:val="004A041C"/>
    <w:rsid w:val="004B06C7"/>
    <w:rsid w:val="004E4DFE"/>
    <w:rsid w:val="00504CF3"/>
    <w:rsid w:val="00531AF9"/>
    <w:rsid w:val="005E223B"/>
    <w:rsid w:val="005F0B1A"/>
    <w:rsid w:val="00621DB0"/>
    <w:rsid w:val="00683DC3"/>
    <w:rsid w:val="006A4746"/>
    <w:rsid w:val="006B6B95"/>
    <w:rsid w:val="006D5EE7"/>
    <w:rsid w:val="006D767F"/>
    <w:rsid w:val="00700558"/>
    <w:rsid w:val="007161BB"/>
    <w:rsid w:val="008435E1"/>
    <w:rsid w:val="008F70DA"/>
    <w:rsid w:val="00963909"/>
    <w:rsid w:val="00AE765C"/>
    <w:rsid w:val="00AF00B3"/>
    <w:rsid w:val="00AF134C"/>
    <w:rsid w:val="00B23B0A"/>
    <w:rsid w:val="00B83C7E"/>
    <w:rsid w:val="00B85879"/>
    <w:rsid w:val="00BB7562"/>
    <w:rsid w:val="00CA3995"/>
    <w:rsid w:val="00D3761E"/>
    <w:rsid w:val="00D57342"/>
    <w:rsid w:val="00D81A6B"/>
    <w:rsid w:val="00E4427A"/>
    <w:rsid w:val="00EA3089"/>
    <w:rsid w:val="00FB3147"/>
    <w:rsid w:val="00FC0AB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D5D1D91"/>
  <w15:chartTrackingRefBased/>
  <w15:docId w15:val="{25B3176E-5683-43FE-84EF-1F548A8E8D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6D767F"/>
    <w:pPr>
      <w:keepNext/>
      <w:keepLines/>
      <w:spacing w:before="240" w:after="120" w:line="360" w:lineRule="auto"/>
      <w:outlineLvl w:val="0"/>
    </w:pPr>
    <w:rPr>
      <w:b/>
      <w:bCs/>
      <w:kern w:val="44"/>
      <w:sz w:val="44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D57342"/>
    <w:pPr>
      <w:keepNext/>
      <w:keepLines/>
      <w:spacing w:before="260" w:after="260" w:line="416" w:lineRule="auto"/>
      <w:outlineLvl w:val="1"/>
    </w:pPr>
    <w:rPr>
      <w:rFonts w:asciiTheme="majorHAnsi" w:eastAsia="微软雅黑" w:hAnsiTheme="majorHAnsi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D57342"/>
    <w:pPr>
      <w:keepNext/>
      <w:keepLines/>
      <w:spacing w:before="260" w:after="260" w:line="416" w:lineRule="auto"/>
      <w:outlineLvl w:val="2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6D767F"/>
    <w:rPr>
      <w:b/>
      <w:bCs/>
      <w:kern w:val="44"/>
      <w:sz w:val="44"/>
      <w:szCs w:val="44"/>
    </w:rPr>
  </w:style>
  <w:style w:type="character" w:customStyle="1" w:styleId="20">
    <w:name w:val="标题 2 字符"/>
    <w:basedOn w:val="a0"/>
    <w:link w:val="2"/>
    <w:uiPriority w:val="9"/>
    <w:rsid w:val="00D57342"/>
    <w:rPr>
      <w:rFonts w:asciiTheme="majorHAnsi" w:eastAsia="微软雅黑" w:hAnsiTheme="majorHAnsi" w:cstheme="majorBidi"/>
      <w:b/>
      <w:bCs/>
      <w:sz w:val="32"/>
      <w:szCs w:val="32"/>
    </w:rPr>
  </w:style>
  <w:style w:type="character" w:customStyle="1" w:styleId="30">
    <w:name w:val="标题 3 字符"/>
    <w:basedOn w:val="a0"/>
    <w:link w:val="3"/>
    <w:uiPriority w:val="9"/>
    <w:rsid w:val="00D57342"/>
    <w:rPr>
      <w:b/>
      <w:bCs/>
      <w:sz w:val="32"/>
      <w:szCs w:val="32"/>
    </w:rPr>
  </w:style>
  <w:style w:type="table" w:styleId="a3">
    <w:name w:val="Table Grid"/>
    <w:basedOn w:val="a1"/>
    <w:uiPriority w:val="39"/>
    <w:rsid w:val="007161B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fontstyle01">
    <w:name w:val="fontstyle01"/>
    <w:basedOn w:val="a0"/>
    <w:rsid w:val="00487259"/>
    <w:rPr>
      <w:rFonts w:ascii="KaiTi" w:hAnsi="KaiTi" w:hint="default"/>
      <w:b w:val="0"/>
      <w:bCs w:val="0"/>
      <w:i w:val="0"/>
      <w:iCs w:val="0"/>
      <w:color w:val="000000"/>
      <w:sz w:val="24"/>
      <w:szCs w:val="24"/>
    </w:rPr>
  </w:style>
  <w:style w:type="paragraph" w:styleId="a4">
    <w:name w:val="header"/>
    <w:basedOn w:val="a"/>
    <w:link w:val="a5"/>
    <w:uiPriority w:val="99"/>
    <w:unhideWhenUsed/>
    <w:rsid w:val="00AF00B3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AF00B3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AF00B3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AF00B3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image" Target="media/image21.png"/><Relationship Id="rId3" Type="http://schemas.openxmlformats.org/officeDocument/2006/relationships/webSettings" Target="web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image" Target="media/image20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29" Type="http://schemas.openxmlformats.org/officeDocument/2006/relationships/image" Target="media/image24.png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11" Type="http://schemas.openxmlformats.org/officeDocument/2006/relationships/image" Target="media/image6.png"/><Relationship Id="rId24" Type="http://schemas.openxmlformats.org/officeDocument/2006/relationships/image" Target="media/image19.png"/><Relationship Id="rId32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image" Target="media/image23.png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31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image" Target="media/image22.png"/><Relationship Id="rId30" Type="http://schemas.openxmlformats.org/officeDocument/2006/relationships/image" Target="media/image25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6</TotalTime>
  <Pages>23</Pages>
  <Words>2752</Words>
  <Characters>15687</Characters>
  <Application>Microsoft Office Word</Application>
  <DocSecurity>0</DocSecurity>
  <Lines>130</Lines>
  <Paragraphs>36</Paragraphs>
  <ScaleCrop>false</ScaleCrop>
  <Company/>
  <LinksUpToDate>false</LinksUpToDate>
  <CharactersWithSpaces>184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omi</dc:creator>
  <cp:keywords/>
  <dc:description/>
  <cp:lastModifiedBy>CUI XIAOMIN</cp:lastModifiedBy>
  <cp:revision>64</cp:revision>
  <dcterms:created xsi:type="dcterms:W3CDTF">2020-07-08T05:57:00Z</dcterms:created>
  <dcterms:modified xsi:type="dcterms:W3CDTF">2020-07-28T03:24:00Z</dcterms:modified>
</cp:coreProperties>
</file>